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"/>
        <w:gridCol w:w="4365"/>
        <w:gridCol w:w="1929"/>
        <w:gridCol w:w="589"/>
        <w:gridCol w:w="589"/>
        <w:gridCol w:w="589"/>
        <w:gridCol w:w="588"/>
        <w:gridCol w:w="580"/>
      </w:tblGrid>
      <w:tr w:rsidR="00676628" w:rsidRPr="00FA28FD" w14:paraId="4F468569" w14:textId="77777777" w:rsidTr="00285D42">
        <w:trPr>
          <w:trHeight w:hRule="exact" w:val="454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76EC348" w14:textId="271EF10B" w:rsidR="00676628" w:rsidRPr="00FA28FD" w:rsidRDefault="00851157" w:rsidP="00FA28FD">
            <w:pPr>
              <w:ind w:left="28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İşletme</w:t>
            </w:r>
            <w:r w:rsidR="00676628" w:rsidRPr="00FA28FD">
              <w:rPr>
                <w:rFonts w:eastAsia="Calibri"/>
                <w:b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A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ı</w:t>
            </w:r>
            <w:r w:rsidR="00FA28FD"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676628" w:rsidRPr="00FA28FD" w14:paraId="3C75E0E4" w14:textId="77777777" w:rsidTr="00285D42">
        <w:trPr>
          <w:trHeight w:hRule="exact" w:val="454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F78E855" w14:textId="6A97958D" w:rsidR="00676628" w:rsidRPr="00FA28FD" w:rsidRDefault="00CA6818" w:rsidP="00FA28FD">
            <w:pPr>
              <w:ind w:left="28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>Aday Tekniker</w:t>
            </w:r>
            <w:r w:rsidR="00676628"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="00676628" w:rsidRPr="00FA28FD">
              <w:rPr>
                <w:rFonts w:eastAsia="Calibri"/>
                <w:b/>
                <w:position w:val="1"/>
                <w:sz w:val="18"/>
                <w:szCs w:val="18"/>
              </w:rPr>
              <w:t>A</w:t>
            </w:r>
            <w:r w:rsidR="00676628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dı</w:t>
            </w:r>
            <w:r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S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o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ya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ı</w:t>
            </w:r>
            <w:r w:rsidR="00FA28FD"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FA28FD" w:rsidRPr="00FA28FD" w14:paraId="1510422D" w14:textId="502BF7FF" w:rsidTr="00285D42">
        <w:trPr>
          <w:trHeight w:hRule="exact" w:val="454"/>
          <w:jc w:val="center"/>
        </w:trPr>
        <w:tc>
          <w:tcPr>
            <w:tcW w:w="2511" w:type="pct"/>
            <w:gridSpan w:val="2"/>
            <w:shd w:val="clear" w:color="auto" w:fill="auto"/>
            <w:vAlign w:val="center"/>
          </w:tcPr>
          <w:p w14:paraId="114166C5" w14:textId="7E2FDD86" w:rsidR="00FA28FD" w:rsidRPr="00FA28FD" w:rsidRDefault="00FA28FD" w:rsidP="00FA28FD">
            <w:pPr>
              <w:ind w:left="28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Ö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ğ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r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e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n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ci</w:t>
            </w:r>
            <w:r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N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o</w:t>
            </w:r>
            <w:r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  <w:tc>
          <w:tcPr>
            <w:tcW w:w="2489" w:type="pct"/>
            <w:gridSpan w:val="6"/>
            <w:shd w:val="clear" w:color="auto" w:fill="auto"/>
            <w:vAlign w:val="center"/>
          </w:tcPr>
          <w:p w14:paraId="41D5DB5C" w14:textId="739F19CC" w:rsidR="00FA28FD" w:rsidRPr="00FA28FD" w:rsidRDefault="00285D42" w:rsidP="00285D42">
            <w:pPr>
              <w:ind w:left="628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                                         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T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a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r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i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h</w:t>
            </w:r>
            <w:r w:rsidR="00FA28FD" w:rsidRPr="00FA28FD">
              <w:rPr>
                <w:rFonts w:eastAsia="Calibri"/>
                <w:b/>
                <w:spacing w:val="2"/>
                <w:position w:val="1"/>
                <w:sz w:val="18"/>
                <w:szCs w:val="18"/>
              </w:rPr>
              <w:t>: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 xml:space="preserve"> </w:t>
            </w:r>
            <w:r w:rsidR="00FA28FD" w:rsidRPr="00285D42">
              <w:rPr>
                <w:rFonts w:eastAsia="Calibri"/>
                <w:bCs/>
                <w:position w:val="1"/>
                <w:sz w:val="18"/>
                <w:szCs w:val="18"/>
              </w:rPr>
              <w:t>........</w:t>
            </w:r>
            <w:r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/</w:t>
            </w:r>
            <w:r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 xml:space="preserve"> </w:t>
            </w:r>
            <w:r w:rsidR="00FA28FD" w:rsidRPr="00285D42">
              <w:rPr>
                <w:rFonts w:eastAsia="Calibri"/>
                <w:bCs/>
                <w:spacing w:val="1"/>
                <w:position w:val="1"/>
                <w:sz w:val="18"/>
                <w:szCs w:val="18"/>
              </w:rPr>
              <w:t>........</w:t>
            </w:r>
            <w:r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/</w:t>
            </w:r>
            <w:r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20</w:t>
            </w:r>
            <w:r w:rsidR="00FA28FD" w:rsidRPr="00285D42">
              <w:rPr>
                <w:rFonts w:eastAsia="Calibri"/>
                <w:bCs/>
                <w:spacing w:val="1"/>
                <w:position w:val="1"/>
                <w:sz w:val="18"/>
                <w:szCs w:val="18"/>
              </w:rPr>
              <w:t>......</w:t>
            </w:r>
          </w:p>
        </w:tc>
      </w:tr>
      <w:tr w:rsidR="00FA28FD" w:rsidRPr="00FA28FD" w14:paraId="4D4A4314" w14:textId="77777777" w:rsidTr="001A7CDC">
        <w:trPr>
          <w:trHeight w:hRule="exact" w:val="553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C63909F" w14:textId="284EED0A" w:rsidR="00676628" w:rsidRPr="00FA28FD" w:rsidRDefault="00676628" w:rsidP="00187E19">
            <w:pPr>
              <w:ind w:left="61"/>
              <w:jc w:val="center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S</w:t>
            </w: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ı</w:t>
            </w:r>
            <w:r w:rsidRPr="00FA28FD">
              <w:rPr>
                <w:rFonts w:eastAsia="Arial Narrow"/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F3D0CB2" w14:textId="56C02111" w:rsidR="00676628" w:rsidRPr="00FA28FD" w:rsidRDefault="00676628" w:rsidP="00FA28FD">
            <w:pPr>
              <w:ind w:right="2806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So</w:t>
            </w:r>
            <w:r w:rsidRPr="00FA28FD">
              <w:rPr>
                <w:rFonts w:eastAsia="Arial Narrow"/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u</w:t>
            </w: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l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ar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0951E47" w14:textId="77777777" w:rsidR="00676628" w:rsidRPr="00FA28FD" w:rsidRDefault="00676628" w:rsidP="00FA28FD">
            <w:pPr>
              <w:ind w:left="64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Çok</w:t>
            </w:r>
          </w:p>
          <w:p w14:paraId="53B77E4E" w14:textId="77777777" w:rsidR="00676628" w:rsidRPr="00FA28FD" w:rsidRDefault="00676628" w:rsidP="00FA28FD">
            <w:pPr>
              <w:ind w:left="112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İ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29A225" w14:textId="77777777" w:rsidR="00676628" w:rsidRPr="00FA28FD" w:rsidRDefault="00676628" w:rsidP="00FA28FD">
            <w:pPr>
              <w:ind w:left="112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İ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F0E5351" w14:textId="77777777" w:rsidR="00676628" w:rsidRPr="00FA28FD" w:rsidRDefault="00676628" w:rsidP="00FA28FD">
            <w:pPr>
              <w:ind w:left="54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O</w:t>
            </w:r>
            <w:r w:rsidRPr="00FA28FD">
              <w:rPr>
                <w:rFonts w:eastAsia="Arial Narrow"/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t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5DB49A33" w14:textId="77777777" w:rsidR="00676628" w:rsidRPr="00FA28FD" w:rsidRDefault="00676628" w:rsidP="00FA28FD">
            <w:pPr>
              <w:ind w:left="35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Zay</w:t>
            </w: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ı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f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7F811D" w14:textId="77777777" w:rsidR="00676628" w:rsidRPr="00FA28FD" w:rsidRDefault="00676628" w:rsidP="00FA28FD">
            <w:pPr>
              <w:ind w:left="64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Çok</w:t>
            </w:r>
          </w:p>
          <w:p w14:paraId="69892480" w14:textId="77777777" w:rsidR="00676628" w:rsidRPr="00FA28FD" w:rsidRDefault="00676628" w:rsidP="00FA28FD">
            <w:pPr>
              <w:ind w:left="35"/>
              <w:rPr>
                <w:rFonts w:eastAsia="Arial Narrow"/>
                <w:sz w:val="18"/>
                <w:szCs w:val="18"/>
              </w:rPr>
            </w:pP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Zay</w:t>
            </w:r>
            <w:r w:rsidRPr="00FA28FD">
              <w:rPr>
                <w:rFonts w:eastAsia="Arial Narrow"/>
                <w:b/>
                <w:spacing w:val="1"/>
                <w:w w:val="102"/>
                <w:sz w:val="18"/>
                <w:szCs w:val="18"/>
              </w:rPr>
              <w:t>ı</w:t>
            </w:r>
            <w:r w:rsidRPr="00FA28FD">
              <w:rPr>
                <w:rFonts w:eastAsia="Arial Narrow"/>
                <w:b/>
                <w:w w:val="102"/>
                <w:sz w:val="18"/>
                <w:szCs w:val="18"/>
              </w:rPr>
              <w:t>f</w:t>
            </w:r>
          </w:p>
        </w:tc>
      </w:tr>
      <w:tr w:rsidR="00FA28FD" w:rsidRPr="00FA28FD" w14:paraId="2F02C4F2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4FC246B" w14:textId="77777777" w:rsidR="00FA28FD" w:rsidRPr="00FA28FD" w:rsidRDefault="00FA28FD" w:rsidP="00187E1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286B149E" w14:textId="711066AA" w:rsidR="00FA28FD" w:rsidRPr="00FA28FD" w:rsidRDefault="00FA28FD" w:rsidP="00FA28FD">
            <w:pPr>
              <w:ind w:left="21"/>
              <w:rPr>
                <w:rFonts w:eastAsia="Century Gothic"/>
                <w:sz w:val="18"/>
                <w:szCs w:val="18"/>
              </w:rPr>
            </w:pPr>
            <w:r w:rsidRPr="00FA28FD">
              <w:rPr>
                <w:b/>
                <w:spacing w:val="2"/>
                <w:sz w:val="18"/>
                <w:szCs w:val="18"/>
              </w:rPr>
              <w:t>İşletmenin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sağla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z w:val="18"/>
                <w:szCs w:val="18"/>
              </w:rPr>
              <w:t>ış</w:t>
            </w:r>
            <w:r w:rsidRPr="00FA28FD">
              <w:rPr>
                <w:b/>
                <w:spacing w:val="12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o</w:t>
            </w:r>
            <w:r w:rsidRPr="00FA28FD">
              <w:rPr>
                <w:b/>
                <w:spacing w:val="1"/>
                <w:sz w:val="18"/>
                <w:szCs w:val="18"/>
              </w:rPr>
              <w:t>ldu</w:t>
            </w:r>
            <w:r w:rsidRPr="00FA28FD">
              <w:rPr>
                <w:b/>
                <w:sz w:val="18"/>
                <w:szCs w:val="18"/>
              </w:rPr>
              <w:t>ğu</w:t>
            </w:r>
            <w:r w:rsidRPr="00FA28FD">
              <w:rPr>
                <w:b/>
                <w:spacing w:val="11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k</w:t>
            </w:r>
            <w:r w:rsidRPr="00FA28FD">
              <w:rPr>
                <w:b/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ve</w:t>
            </w:r>
            <w:r w:rsidRPr="00FA28FD">
              <w:rPr>
                <w:b/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s</w:t>
            </w:r>
            <w:r w:rsidRPr="00FA28FD">
              <w:rPr>
                <w:b/>
                <w:spacing w:val="-1"/>
                <w:sz w:val="18"/>
                <w:szCs w:val="18"/>
              </w:rPr>
              <w:t>er</w:t>
            </w:r>
            <w:r w:rsidRPr="00FA28FD">
              <w:rPr>
                <w:b/>
                <w:sz w:val="18"/>
                <w:szCs w:val="18"/>
              </w:rPr>
              <w:t>v</w:t>
            </w:r>
            <w:r w:rsidRPr="00FA28FD">
              <w:rPr>
                <w:b/>
                <w:spacing w:val="1"/>
                <w:sz w:val="18"/>
                <w:szCs w:val="18"/>
              </w:rPr>
              <w:t>i</w:t>
            </w:r>
            <w:r w:rsidRPr="00FA28FD">
              <w:rPr>
                <w:b/>
                <w:sz w:val="18"/>
                <w:szCs w:val="18"/>
              </w:rPr>
              <w:t>s</w:t>
            </w:r>
            <w:r w:rsidRPr="00FA28FD">
              <w:rPr>
                <w:b/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hiz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-1"/>
                <w:sz w:val="18"/>
                <w:szCs w:val="18"/>
              </w:rPr>
              <w:t>et</w:t>
            </w:r>
            <w:r w:rsidRPr="00FA28FD">
              <w:rPr>
                <w:b/>
                <w:sz w:val="18"/>
                <w:szCs w:val="18"/>
              </w:rPr>
              <w:t>l</w:t>
            </w:r>
            <w:r w:rsidRPr="00FA28FD">
              <w:rPr>
                <w:b/>
                <w:spacing w:val="-1"/>
                <w:sz w:val="18"/>
                <w:szCs w:val="18"/>
              </w:rPr>
              <w:t>er</w:t>
            </w:r>
            <w:r w:rsidRPr="00FA28FD">
              <w:rPr>
                <w:b/>
                <w:spacing w:val="1"/>
                <w:sz w:val="18"/>
                <w:szCs w:val="18"/>
              </w:rPr>
              <w:t>ind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n</w:t>
            </w:r>
            <w:r w:rsidRPr="00FA28FD">
              <w:rPr>
                <w:b/>
                <w:spacing w:val="21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1"/>
                <w:sz w:val="18"/>
                <w:szCs w:val="18"/>
              </w:rPr>
              <w:t>nun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t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düz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pacing w:val="1"/>
                <w:sz w:val="18"/>
                <w:szCs w:val="18"/>
              </w:rPr>
              <w:t>i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1"/>
                <w:sz w:val="18"/>
                <w:szCs w:val="18"/>
              </w:rPr>
              <w:t>di</w:t>
            </w:r>
            <w:r w:rsidRPr="00FA28FD">
              <w:rPr>
                <w:b/>
                <w:sz w:val="18"/>
                <w:szCs w:val="18"/>
              </w:rPr>
              <w:t>r</w:t>
            </w:r>
            <w:r w:rsidRPr="00FA28FD">
              <w:rPr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567B187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84A3FB3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A3F8AC3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1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ek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w w:val="101"/>
                <w:sz w:val="18"/>
                <w:szCs w:val="18"/>
              </w:rPr>
              <w:t>K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it</w:t>
            </w:r>
            <w:r w:rsidRPr="00FA28FD">
              <w:rPr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BB1B81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1AF456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1C643A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43DEEDE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701A6C5" w14:textId="77777777" w:rsidR="00676628" w:rsidRPr="00FA28FD" w:rsidRDefault="00676628" w:rsidP="00FA28FD">
            <w:pPr>
              <w:ind w:left="251" w:right="229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46CAF183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6125957" w14:textId="77777777" w:rsidR="00676628" w:rsidRPr="00FA28FD" w:rsidRDefault="00676628" w:rsidP="00187E19">
            <w:pPr>
              <w:ind w:right="113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2CA19C9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z w:val="18"/>
                <w:szCs w:val="18"/>
              </w:rPr>
              <w:t>S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vi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w w:val="101"/>
                <w:sz w:val="18"/>
                <w:szCs w:val="18"/>
              </w:rPr>
              <w:t>Hi</w:t>
            </w:r>
            <w:r w:rsidRPr="00FA28FD">
              <w:rPr>
                <w:w w:val="101"/>
                <w:sz w:val="18"/>
                <w:szCs w:val="18"/>
              </w:rPr>
              <w:t>z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-1"/>
                <w:w w:val="101"/>
                <w:sz w:val="18"/>
                <w:szCs w:val="18"/>
              </w:rPr>
              <w:t>t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BFDFA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45B1E0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9B29CB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99EF5EA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4CC915" w14:textId="77777777" w:rsidR="00676628" w:rsidRPr="00FA28FD" w:rsidRDefault="00676628" w:rsidP="00FA28FD">
            <w:pPr>
              <w:ind w:left="251" w:right="229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FA28FD" w:rsidRPr="00FA28FD" w14:paraId="53825BC9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A001FB" w14:textId="77777777" w:rsidR="00FA28FD" w:rsidRPr="00FA28FD" w:rsidRDefault="00FA28FD" w:rsidP="00187E1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480A7048" w14:textId="0519C701" w:rsidR="00FA28FD" w:rsidRPr="00FA28FD" w:rsidRDefault="00FA28FD" w:rsidP="00FA28FD">
            <w:pPr>
              <w:ind w:left="21"/>
              <w:rPr>
                <w:rFonts w:eastAsia="Century Gothic"/>
                <w:sz w:val="18"/>
                <w:szCs w:val="18"/>
              </w:rPr>
            </w:pPr>
            <w:r w:rsidRPr="00FA28FD">
              <w:rPr>
                <w:b/>
                <w:spacing w:val="-1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ö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sz w:val="18"/>
                <w:szCs w:val="18"/>
              </w:rPr>
              <w:t>et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-1"/>
                <w:sz w:val="18"/>
                <w:szCs w:val="18"/>
              </w:rPr>
              <w:t>c</w:t>
            </w:r>
            <w:r w:rsidRPr="00FA28FD">
              <w:rPr>
                <w:b/>
                <w:sz w:val="18"/>
                <w:szCs w:val="18"/>
              </w:rPr>
              <w:t>il</w:t>
            </w:r>
            <w:r w:rsidRPr="00FA28FD">
              <w:rPr>
                <w:b/>
                <w:spacing w:val="-1"/>
                <w:sz w:val="18"/>
                <w:szCs w:val="18"/>
              </w:rPr>
              <w:t>er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21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si</w:t>
            </w:r>
            <w:r w:rsidRPr="00FA28FD">
              <w:rPr>
                <w:b/>
                <w:spacing w:val="1"/>
                <w:sz w:val="18"/>
                <w:szCs w:val="18"/>
              </w:rPr>
              <w:t>z</w:t>
            </w:r>
            <w:r w:rsidRPr="00FA28FD">
              <w:rPr>
                <w:b/>
                <w:sz w:val="18"/>
                <w:szCs w:val="18"/>
              </w:rPr>
              <w:t>e</w:t>
            </w:r>
            <w:r w:rsidRPr="00FA28FD">
              <w:rPr>
                <w:b/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ö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lik</w:t>
            </w:r>
            <w:r w:rsidRPr="00FA28FD">
              <w:rPr>
                <w:b/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laşı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z w:val="18"/>
                <w:szCs w:val="18"/>
              </w:rPr>
              <w:t>la</w:t>
            </w:r>
            <w:r w:rsidRPr="00FA28FD">
              <w:rPr>
                <w:b/>
                <w:spacing w:val="-1"/>
                <w:sz w:val="18"/>
                <w:szCs w:val="18"/>
              </w:rPr>
              <w:t>r</w:t>
            </w:r>
            <w:r w:rsidRPr="00FA28FD">
              <w:rPr>
                <w:b/>
                <w:sz w:val="18"/>
                <w:szCs w:val="18"/>
              </w:rPr>
              <w:t>ı</w:t>
            </w:r>
            <w:r w:rsidRPr="00FA28FD">
              <w:rPr>
                <w:b/>
                <w:spacing w:val="17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h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k</w:t>
            </w:r>
            <w:r w:rsidRPr="00FA28FD">
              <w:rPr>
                <w:b/>
                <w:sz w:val="18"/>
                <w:szCs w:val="18"/>
              </w:rPr>
              <w:t>ı</w:t>
            </w:r>
            <w:r w:rsidRPr="00FA28FD">
              <w:rPr>
                <w:b/>
                <w:spacing w:val="1"/>
                <w:sz w:val="18"/>
                <w:szCs w:val="18"/>
              </w:rPr>
              <w:t>nd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1"/>
                <w:sz w:val="18"/>
                <w:szCs w:val="18"/>
              </w:rPr>
              <w:t>nun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t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düz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1"/>
                <w:sz w:val="18"/>
                <w:szCs w:val="18"/>
              </w:rPr>
              <w:t>d</w:t>
            </w:r>
            <w:r w:rsidRPr="00FA28FD">
              <w:rPr>
                <w:b/>
                <w:sz w:val="18"/>
                <w:szCs w:val="18"/>
              </w:rPr>
              <w:t>ir</w:t>
            </w:r>
            <w:r w:rsidRPr="00FA28FD">
              <w:rPr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A20D1A1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B0821DC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85ACAB" w14:textId="52E66B69" w:rsidR="00676628" w:rsidRPr="00FA28FD" w:rsidRDefault="00FA28FD" w:rsidP="00FA28FD">
            <w:pPr>
              <w:ind w:left="21"/>
              <w:rPr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S</w:t>
            </w:r>
            <w:r w:rsidR="00676628" w:rsidRPr="00FA28FD">
              <w:rPr>
                <w:spacing w:val="-1"/>
                <w:sz w:val="18"/>
                <w:szCs w:val="18"/>
              </w:rPr>
              <w:t>o</w:t>
            </w:r>
            <w:r w:rsidR="00676628" w:rsidRPr="00FA28FD">
              <w:rPr>
                <w:spacing w:val="1"/>
                <w:sz w:val="18"/>
                <w:szCs w:val="18"/>
              </w:rPr>
              <w:t>run</w:t>
            </w:r>
            <w:r w:rsidR="00676628" w:rsidRPr="00FA28FD">
              <w:rPr>
                <w:spacing w:val="-3"/>
                <w:sz w:val="18"/>
                <w:szCs w:val="18"/>
              </w:rPr>
              <w:t>l</w:t>
            </w:r>
            <w:r w:rsidR="00676628" w:rsidRPr="00FA28FD">
              <w:rPr>
                <w:sz w:val="18"/>
                <w:szCs w:val="18"/>
              </w:rPr>
              <w:t>a</w:t>
            </w:r>
            <w:r w:rsidR="00676628" w:rsidRPr="00FA28FD">
              <w:rPr>
                <w:spacing w:val="1"/>
                <w:sz w:val="18"/>
                <w:szCs w:val="18"/>
              </w:rPr>
              <w:t>r</w:t>
            </w:r>
            <w:r w:rsidR="00676628" w:rsidRPr="00FA28FD">
              <w:rPr>
                <w:spacing w:val="-1"/>
                <w:sz w:val="18"/>
                <w:szCs w:val="18"/>
              </w:rPr>
              <w:t>ı</w:t>
            </w:r>
            <w:r w:rsidR="00676628" w:rsidRPr="00FA28FD">
              <w:rPr>
                <w:spacing w:val="1"/>
                <w:sz w:val="18"/>
                <w:szCs w:val="18"/>
              </w:rPr>
              <w:t>n</w:t>
            </w:r>
            <w:r w:rsidR="00676628" w:rsidRPr="00FA28FD">
              <w:rPr>
                <w:spacing w:val="-1"/>
                <w:sz w:val="18"/>
                <w:szCs w:val="18"/>
              </w:rPr>
              <w:t>ı</w:t>
            </w:r>
            <w:r w:rsidR="00676628" w:rsidRPr="00FA28FD">
              <w:rPr>
                <w:sz w:val="18"/>
                <w:szCs w:val="18"/>
              </w:rPr>
              <w:t>zı</w:t>
            </w:r>
            <w:r w:rsidR="00676628" w:rsidRPr="00FA28FD">
              <w:rPr>
                <w:spacing w:val="7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-1"/>
                <w:sz w:val="18"/>
                <w:szCs w:val="18"/>
              </w:rPr>
              <w:t>v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2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1"/>
                <w:sz w:val="18"/>
                <w:szCs w:val="18"/>
              </w:rPr>
              <w:t>ön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1"/>
                <w:sz w:val="18"/>
                <w:szCs w:val="18"/>
              </w:rPr>
              <w:t>r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pacing w:val="-3"/>
                <w:sz w:val="18"/>
                <w:szCs w:val="18"/>
              </w:rPr>
              <w:t>l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1"/>
                <w:sz w:val="18"/>
                <w:szCs w:val="18"/>
              </w:rPr>
              <w:t>r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pacing w:val="1"/>
                <w:sz w:val="18"/>
                <w:szCs w:val="18"/>
              </w:rPr>
              <w:t>n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z w:val="18"/>
                <w:szCs w:val="18"/>
              </w:rPr>
              <w:t>zi</w:t>
            </w:r>
            <w:r w:rsidR="00676628" w:rsidRPr="00FA28FD">
              <w:rPr>
                <w:spacing w:val="7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pacing w:val="-3"/>
                <w:sz w:val="18"/>
                <w:szCs w:val="18"/>
              </w:rPr>
              <w:t>l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-1"/>
                <w:sz w:val="18"/>
                <w:szCs w:val="18"/>
              </w:rPr>
              <w:t>t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1"/>
                <w:sz w:val="18"/>
                <w:szCs w:val="18"/>
              </w:rPr>
              <w:t>b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pacing w:val="-3"/>
                <w:sz w:val="18"/>
                <w:szCs w:val="18"/>
              </w:rPr>
              <w:t>l</w:t>
            </w:r>
            <w:r w:rsidR="00676628" w:rsidRPr="00FA28FD">
              <w:rPr>
                <w:spacing w:val="3"/>
                <w:sz w:val="18"/>
                <w:szCs w:val="18"/>
              </w:rPr>
              <w:t>m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7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1"/>
                <w:w w:val="101"/>
                <w:sz w:val="18"/>
                <w:szCs w:val="18"/>
              </w:rPr>
              <w:t>k</w:t>
            </w:r>
            <w:r w:rsidR="00676628" w:rsidRPr="00FA28FD">
              <w:rPr>
                <w:spacing w:val="-1"/>
                <w:w w:val="101"/>
                <w:sz w:val="18"/>
                <w:szCs w:val="18"/>
              </w:rPr>
              <w:t>o</w:t>
            </w:r>
            <w:r w:rsidR="00676628"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="00676628" w:rsidRPr="00FA28FD">
              <w:rPr>
                <w:w w:val="101"/>
                <w:sz w:val="18"/>
                <w:szCs w:val="18"/>
              </w:rPr>
              <w:t>a</w:t>
            </w:r>
            <w:r w:rsidR="00676628"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="00676628"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="00676628" w:rsidRPr="00FA28FD">
              <w:rPr>
                <w:spacing w:val="-1"/>
                <w:w w:val="101"/>
                <w:sz w:val="18"/>
                <w:szCs w:val="18"/>
              </w:rPr>
              <w:t>ığ</w:t>
            </w:r>
            <w:r w:rsidR="00676628" w:rsidRPr="00FA28FD">
              <w:rPr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3DF942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2902A5A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B57C37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6B0254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4451AC5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0AC768A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16F410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F07833D" w14:textId="77777777" w:rsidR="00676628" w:rsidRPr="00FA28FD" w:rsidRDefault="00676628" w:rsidP="00FA28FD">
            <w:pPr>
              <w:ind w:left="21"/>
              <w:rPr>
                <w:sz w:val="18"/>
                <w:szCs w:val="18"/>
              </w:rPr>
            </w:pP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run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za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ö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ze</w:t>
            </w:r>
            <w:r w:rsidRPr="00FA28FD">
              <w:rPr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şı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w w:val="101"/>
                <w:sz w:val="18"/>
                <w:szCs w:val="18"/>
              </w:rPr>
              <w:t>du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Pr="00FA28FD">
              <w:rPr>
                <w:w w:val="101"/>
                <w:sz w:val="18"/>
                <w:szCs w:val="18"/>
              </w:rPr>
              <w:t>k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2A2B7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D68FB28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F77FB9C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FC4D7D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23588A0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5CF3356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057767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70822A" w14:textId="77777777" w:rsidR="00676628" w:rsidRPr="00FA28FD" w:rsidRDefault="00676628" w:rsidP="00FA28FD">
            <w:pPr>
              <w:ind w:left="21"/>
              <w:rPr>
                <w:sz w:val="18"/>
                <w:szCs w:val="18"/>
              </w:rPr>
            </w:pP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zi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gi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en</w:t>
            </w:r>
            <w:r w:rsidRPr="00FA28FD">
              <w:rPr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du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pacing w:val="1"/>
                <w:sz w:val="18"/>
                <w:szCs w:val="18"/>
              </w:rPr>
              <w:t>uru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za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ak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p</w:t>
            </w:r>
            <w:r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5C7A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56E7848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A09325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DDCA7FD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5258F32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5C0C4366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555C47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17F404C" w14:textId="77777777" w:rsidR="00676628" w:rsidRPr="00FA28FD" w:rsidRDefault="00676628" w:rsidP="00FA28FD">
            <w:pPr>
              <w:ind w:left="21"/>
              <w:rPr>
                <w:sz w:val="18"/>
                <w:szCs w:val="18"/>
              </w:rPr>
            </w:pPr>
            <w:r w:rsidRPr="00FA28FD">
              <w:rPr>
                <w:spacing w:val="-3"/>
                <w:sz w:val="18"/>
                <w:szCs w:val="18"/>
              </w:rPr>
              <w:t>T</w:t>
            </w:r>
            <w:r w:rsidRPr="00FA28FD">
              <w:rPr>
                <w:spacing w:val="1"/>
                <w:sz w:val="18"/>
                <w:szCs w:val="18"/>
              </w:rPr>
              <w:t>ü</w:t>
            </w:r>
            <w:r w:rsidRPr="00FA28FD">
              <w:rPr>
                <w:sz w:val="18"/>
                <w:szCs w:val="18"/>
              </w:rPr>
              <w:t>m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p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d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 xml:space="preserve">l </w:t>
            </w:r>
            <w:r w:rsidRPr="00FA28FD">
              <w:rPr>
                <w:spacing w:val="1"/>
                <w:w w:val="101"/>
                <w:sz w:val="18"/>
                <w:szCs w:val="18"/>
              </w:rPr>
              <w:t>d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-1"/>
                <w:w w:val="101"/>
                <w:sz w:val="18"/>
                <w:szCs w:val="18"/>
              </w:rPr>
              <w:t>v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n</w:t>
            </w:r>
            <w:r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9D2871D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9645C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FF4F10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88F101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92852F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FA28FD" w:rsidRPr="00FA28FD" w14:paraId="7B3C7635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D828C66" w14:textId="77777777" w:rsidR="00FA28FD" w:rsidRPr="00FA28FD" w:rsidRDefault="00FA28FD" w:rsidP="00187E1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16E9AFC" w14:textId="346A008C" w:rsidR="00FA28FD" w:rsidRPr="00FA28FD" w:rsidRDefault="00FA28FD" w:rsidP="00FA28FD">
            <w:pPr>
              <w:ind w:left="21"/>
              <w:rPr>
                <w:rFonts w:eastAsia="Century Gothic"/>
                <w:sz w:val="18"/>
                <w:szCs w:val="18"/>
              </w:rPr>
            </w:pPr>
            <w:r w:rsidRPr="00FA28FD">
              <w:rPr>
                <w:b/>
                <w:sz w:val="18"/>
                <w:szCs w:val="18"/>
              </w:rPr>
              <w:t>Aşağı</w:t>
            </w:r>
            <w:r w:rsidRPr="00FA28FD">
              <w:rPr>
                <w:b/>
                <w:spacing w:val="1"/>
                <w:sz w:val="18"/>
                <w:szCs w:val="18"/>
              </w:rPr>
              <w:t>d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o</w:t>
            </w:r>
            <w:r w:rsidRPr="00FA28FD">
              <w:rPr>
                <w:b/>
                <w:spacing w:val="1"/>
                <w:sz w:val="18"/>
                <w:szCs w:val="18"/>
              </w:rPr>
              <w:t>nul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1"/>
                <w:sz w:val="18"/>
                <w:szCs w:val="18"/>
              </w:rPr>
              <w:t>r</w:t>
            </w:r>
            <w:r w:rsidRPr="00FA28FD">
              <w:rPr>
                <w:b/>
                <w:spacing w:val="1"/>
                <w:sz w:val="18"/>
                <w:szCs w:val="18"/>
              </w:rPr>
              <w:t>d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m</w:t>
            </w:r>
            <w:r w:rsidRPr="00FA28FD">
              <w:rPr>
                <w:b/>
                <w:spacing w:val="1"/>
                <w:sz w:val="18"/>
                <w:szCs w:val="18"/>
              </w:rPr>
              <w:t>nuni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z w:val="18"/>
                <w:szCs w:val="18"/>
              </w:rPr>
              <w:t>t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düz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sz w:val="18"/>
                <w:szCs w:val="18"/>
              </w:rPr>
              <w:t>e</w:t>
            </w:r>
            <w:r w:rsidRPr="00FA28FD">
              <w:rPr>
                <w:b/>
                <w:spacing w:val="1"/>
                <w:sz w:val="18"/>
                <w:szCs w:val="18"/>
              </w:rPr>
              <w:t>d</w:t>
            </w:r>
            <w:r w:rsidRPr="00FA28FD">
              <w:rPr>
                <w:b/>
                <w:sz w:val="18"/>
                <w:szCs w:val="18"/>
              </w:rPr>
              <w:t>ir</w:t>
            </w:r>
            <w:r w:rsidRPr="00FA28FD">
              <w:rPr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24C39FF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98FC617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CD6DC26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1"/>
                <w:sz w:val="18"/>
                <w:szCs w:val="18"/>
              </w:rPr>
              <w:t>Yö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1"/>
                <w:sz w:val="18"/>
                <w:szCs w:val="18"/>
              </w:rPr>
              <w:t>ti</w:t>
            </w:r>
            <w:r w:rsidRPr="00FA28FD">
              <w:rPr>
                <w:sz w:val="18"/>
                <w:szCs w:val="18"/>
              </w:rPr>
              <w:t>c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pacing w:val="1"/>
                <w:sz w:val="18"/>
                <w:szCs w:val="18"/>
              </w:rPr>
              <w:t>örü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C85B79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69F73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C789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79AD95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050CA9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5AD1DAE4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FDB8D48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FCB736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pacing w:val="1"/>
                <w:sz w:val="18"/>
                <w:szCs w:val="18"/>
              </w:rPr>
              <w:t>ör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r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ç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a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e,</w:t>
            </w:r>
            <w:r w:rsidRPr="00FA28FD">
              <w:rPr>
                <w:spacing w:val="10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it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1"/>
                <w:sz w:val="18"/>
                <w:szCs w:val="18"/>
              </w:rPr>
              <w:t>ğiti</w:t>
            </w:r>
            <w:r w:rsidRPr="00FA28FD">
              <w:rPr>
                <w:sz w:val="18"/>
                <w:szCs w:val="18"/>
              </w:rPr>
              <w:t>m</w:t>
            </w:r>
            <w:r w:rsidRPr="00FA28FD">
              <w:rPr>
                <w:spacing w:val="8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duru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1"/>
                <w:sz w:val="18"/>
                <w:szCs w:val="18"/>
              </w:rPr>
              <w:t>un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pacing w:val="1"/>
                <w:sz w:val="18"/>
                <w:szCs w:val="18"/>
              </w:rPr>
              <w:t>ör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p</w:t>
            </w:r>
            <w:r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0D657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FB423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C279DE7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6E19F07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9EAFF9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6A556292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FC74B33" w14:textId="77777777" w:rsidR="00676628" w:rsidRPr="00FA28FD" w:rsidRDefault="00676628" w:rsidP="00187E19">
            <w:pPr>
              <w:ind w:right="106"/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w w:val="102"/>
                <w:sz w:val="18"/>
                <w:szCs w:val="18"/>
              </w:rPr>
              <w:t>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8D0E2E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Ç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a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pacing w:val="1"/>
                <w:sz w:val="18"/>
                <w:szCs w:val="18"/>
              </w:rPr>
              <w:t>ü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iğ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w w:val="101"/>
                <w:sz w:val="18"/>
                <w:szCs w:val="18"/>
              </w:rPr>
              <w:t>sa</w:t>
            </w:r>
            <w:r w:rsidRPr="00FA28FD">
              <w:rPr>
                <w:spacing w:val="-1"/>
                <w:w w:val="101"/>
                <w:sz w:val="18"/>
                <w:szCs w:val="18"/>
              </w:rPr>
              <w:t>ğ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n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65BC7F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3FD4069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9CC1A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BEF945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E6D835E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2E60473D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B3686F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0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6F54400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Ç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-1"/>
                <w:sz w:val="18"/>
                <w:szCs w:val="18"/>
              </w:rPr>
              <w:t>tığı</w:t>
            </w:r>
            <w:r w:rsidRPr="00FA28FD">
              <w:rPr>
                <w:sz w:val="18"/>
                <w:szCs w:val="18"/>
              </w:rPr>
              <w:t>m</w:t>
            </w:r>
            <w:r w:rsidRPr="00FA28FD">
              <w:rPr>
                <w:spacing w:val="10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2"/>
                <w:sz w:val="18"/>
                <w:szCs w:val="18"/>
              </w:rPr>
              <w:t>f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z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ş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r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(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a,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t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pacing w:val="1"/>
                <w:sz w:val="18"/>
                <w:szCs w:val="18"/>
              </w:rPr>
              <w:t>b.</w:t>
            </w:r>
            <w:r w:rsidRPr="00FA28FD">
              <w:rPr>
                <w:sz w:val="18"/>
                <w:szCs w:val="18"/>
              </w:rPr>
              <w:t>)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z w:val="18"/>
                <w:szCs w:val="18"/>
              </w:rPr>
              <w:t>a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w w:val="101"/>
                <w:sz w:val="18"/>
                <w:szCs w:val="18"/>
              </w:rPr>
              <w:t>u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spacing w:val="-1"/>
                <w:w w:val="101"/>
                <w:sz w:val="18"/>
                <w:szCs w:val="18"/>
              </w:rPr>
              <w:t>g</w:t>
            </w:r>
            <w:r w:rsidRPr="00FA28FD">
              <w:rPr>
                <w:spacing w:val="1"/>
                <w:w w:val="101"/>
                <w:sz w:val="18"/>
                <w:szCs w:val="18"/>
              </w:rPr>
              <w:t>un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1"/>
                <w:w w:val="101"/>
                <w:sz w:val="18"/>
                <w:szCs w:val="18"/>
              </w:rPr>
              <w:t>u</w:t>
            </w:r>
            <w:r w:rsidRPr="00FA28FD">
              <w:rPr>
                <w:spacing w:val="-1"/>
                <w:w w:val="101"/>
                <w:sz w:val="18"/>
                <w:szCs w:val="18"/>
              </w:rPr>
              <w:t>ğ</w:t>
            </w:r>
            <w:r w:rsidRPr="00FA28FD">
              <w:rPr>
                <w:w w:val="101"/>
                <w:sz w:val="18"/>
                <w:szCs w:val="18"/>
              </w:rPr>
              <w:t>u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A3E70EA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7EB4B3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FE6FBE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B5A0A87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852DFCB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6DB8755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99B67E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70832E2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Ç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-1"/>
                <w:sz w:val="18"/>
                <w:szCs w:val="18"/>
              </w:rPr>
              <w:t>tığı</w:t>
            </w:r>
            <w:r w:rsidRPr="00FA28FD">
              <w:rPr>
                <w:sz w:val="18"/>
                <w:szCs w:val="18"/>
              </w:rPr>
              <w:t>m</w:t>
            </w:r>
            <w:r w:rsidRPr="00FA28FD">
              <w:rPr>
                <w:spacing w:val="10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kn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k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aç</w:t>
            </w:r>
            <w:r w:rsidRPr="00FA28FD">
              <w:rPr>
                <w:spacing w:val="-2"/>
                <w:sz w:val="18"/>
                <w:szCs w:val="18"/>
              </w:rPr>
              <w:t>-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eç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ür</w:t>
            </w:r>
            <w:r w:rsidRPr="00FA28FD">
              <w:rPr>
                <w:sz w:val="18"/>
                <w:szCs w:val="18"/>
              </w:rPr>
              <w:t>o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ı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z w:val="18"/>
                <w:szCs w:val="18"/>
              </w:rPr>
              <w:t>a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-1"/>
                <w:w w:val="101"/>
                <w:sz w:val="18"/>
                <w:szCs w:val="18"/>
              </w:rPr>
              <w:t>t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i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iğ</w:t>
            </w:r>
            <w:r w:rsidRPr="00FA28FD">
              <w:rPr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094C685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909B8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4AC7C1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224318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74D267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338DCE7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87B3040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14B8ADC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z w:val="18"/>
                <w:szCs w:val="18"/>
              </w:rPr>
              <w:t>Sa</w:t>
            </w:r>
            <w:r w:rsidRPr="00FA28FD">
              <w:rPr>
                <w:spacing w:val="-1"/>
                <w:sz w:val="18"/>
                <w:szCs w:val="18"/>
              </w:rPr>
              <w:t>ğ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k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aç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z w:val="18"/>
                <w:szCs w:val="18"/>
              </w:rPr>
              <w:t>an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z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iğ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z w:val="18"/>
                <w:szCs w:val="18"/>
              </w:rPr>
              <w:t>en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ö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w w:val="101"/>
                <w:sz w:val="18"/>
                <w:szCs w:val="18"/>
              </w:rPr>
              <w:t>v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1"/>
                <w:w w:val="101"/>
                <w:sz w:val="18"/>
                <w:szCs w:val="18"/>
              </w:rPr>
              <w:t>i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A1AD33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226C9A5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26EE6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352A9F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B10807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2DC4673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363724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74123B7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H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z w:val="18"/>
                <w:szCs w:val="18"/>
              </w:rPr>
              <w:t>z</w:t>
            </w:r>
            <w:r w:rsidRPr="00FA28FD">
              <w:rPr>
                <w:spacing w:val="1"/>
                <w:sz w:val="18"/>
                <w:szCs w:val="18"/>
              </w:rPr>
              <w:t>ur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u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r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ç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o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w w:val="101"/>
                <w:sz w:val="18"/>
                <w:szCs w:val="18"/>
              </w:rPr>
              <w:t>v</w:t>
            </w:r>
            <w:r w:rsidRPr="00FA28FD">
              <w:rPr>
                <w:w w:val="101"/>
                <w:sz w:val="18"/>
                <w:szCs w:val="18"/>
              </w:rPr>
              <w:t>a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-1"/>
                <w:w w:val="101"/>
                <w:sz w:val="18"/>
                <w:szCs w:val="18"/>
              </w:rPr>
              <w:t>ığ</w:t>
            </w:r>
            <w:r w:rsidRPr="00FA28FD">
              <w:rPr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9041212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C3640A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5A900C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54E63E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18FBF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00C3F91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B82768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E65AB26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1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esai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k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d</w:t>
            </w:r>
            <w:r w:rsidRPr="00FA28FD">
              <w:rPr>
                <w:sz w:val="18"/>
                <w:szCs w:val="18"/>
              </w:rPr>
              <w:t>aş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u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r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p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ça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ası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ç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d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w w:val="101"/>
                <w:sz w:val="18"/>
                <w:szCs w:val="18"/>
              </w:rPr>
              <w:t>bu</w:t>
            </w:r>
            <w:r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Pr="00FA28FD">
              <w:rPr>
                <w:spacing w:val="1"/>
                <w:w w:val="101"/>
                <w:sz w:val="18"/>
                <w:szCs w:val="18"/>
              </w:rPr>
              <w:t>un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D63A253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573BF8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A46F8F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A58B250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7BDA086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0CF14B9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37BAF9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9B6DDD3" w14:textId="77777777" w:rsidR="00676628" w:rsidRPr="00FA28FD" w:rsidRDefault="001F7030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4"/>
                <w:sz w:val="18"/>
                <w:szCs w:val="18"/>
              </w:rPr>
              <w:t>İşletmeden</w:t>
            </w:r>
            <w:r w:rsidR="00676628" w:rsidRPr="00FA28FD">
              <w:rPr>
                <w:spacing w:val="7"/>
                <w:sz w:val="18"/>
                <w:szCs w:val="18"/>
              </w:rPr>
              <w:t xml:space="preserve"> 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-1"/>
                <w:sz w:val="18"/>
                <w:szCs w:val="18"/>
              </w:rPr>
              <w:t>ğiti</w:t>
            </w:r>
            <w:r w:rsidR="00676628" w:rsidRPr="00FA28FD">
              <w:rPr>
                <w:sz w:val="18"/>
                <w:szCs w:val="18"/>
              </w:rPr>
              <w:t>m</w:t>
            </w:r>
            <w:r w:rsidR="00676628" w:rsidRPr="00FA28FD">
              <w:rPr>
                <w:spacing w:val="8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1"/>
                <w:sz w:val="18"/>
                <w:szCs w:val="18"/>
              </w:rPr>
              <w:t>b</w:t>
            </w:r>
            <w:r w:rsidR="00676628" w:rsidRPr="00FA28FD">
              <w:rPr>
                <w:spacing w:val="-1"/>
                <w:sz w:val="18"/>
                <w:szCs w:val="18"/>
              </w:rPr>
              <w:t>o</w:t>
            </w:r>
            <w:r w:rsidR="00676628" w:rsidRPr="00FA28FD">
              <w:rPr>
                <w:spacing w:val="-4"/>
                <w:sz w:val="18"/>
                <w:szCs w:val="18"/>
              </w:rPr>
              <w:t>y</w:t>
            </w:r>
            <w:r w:rsidR="00676628" w:rsidRPr="00FA28FD">
              <w:rPr>
                <w:spacing w:val="1"/>
                <w:sz w:val="18"/>
                <w:szCs w:val="18"/>
              </w:rPr>
              <w:t>un</w:t>
            </w:r>
            <w:r w:rsidR="00676628" w:rsidRPr="00FA28FD">
              <w:rPr>
                <w:sz w:val="18"/>
                <w:szCs w:val="18"/>
              </w:rPr>
              <w:t>ca</w:t>
            </w:r>
            <w:r w:rsidR="00676628" w:rsidRPr="00FA28FD">
              <w:rPr>
                <w:spacing w:val="6"/>
                <w:sz w:val="18"/>
                <w:szCs w:val="18"/>
              </w:rPr>
              <w:t xml:space="preserve"> </w:t>
            </w:r>
            <w:r w:rsidR="00676628" w:rsidRPr="00FA28FD">
              <w:rPr>
                <w:sz w:val="18"/>
                <w:szCs w:val="18"/>
              </w:rPr>
              <w:t>e</w:t>
            </w:r>
            <w:r w:rsidR="00676628" w:rsidRPr="00FA28FD">
              <w:rPr>
                <w:spacing w:val="1"/>
                <w:sz w:val="18"/>
                <w:szCs w:val="18"/>
              </w:rPr>
              <w:t>k</w:t>
            </w:r>
            <w:r w:rsidR="00676628" w:rsidRPr="00FA28FD">
              <w:rPr>
                <w:spacing w:val="-1"/>
                <w:sz w:val="18"/>
                <w:szCs w:val="18"/>
              </w:rPr>
              <w:t>o</w:t>
            </w:r>
            <w:r w:rsidR="00676628" w:rsidRPr="00FA28FD">
              <w:rPr>
                <w:spacing w:val="1"/>
                <w:sz w:val="18"/>
                <w:szCs w:val="18"/>
              </w:rPr>
              <w:t>n</w:t>
            </w:r>
            <w:r w:rsidR="00676628" w:rsidRPr="00FA28FD">
              <w:rPr>
                <w:spacing w:val="-1"/>
                <w:sz w:val="18"/>
                <w:szCs w:val="18"/>
              </w:rPr>
              <w:t>o</w:t>
            </w:r>
            <w:r w:rsidR="00676628" w:rsidRPr="00FA28FD">
              <w:rPr>
                <w:spacing w:val="3"/>
                <w:sz w:val="18"/>
                <w:szCs w:val="18"/>
              </w:rPr>
              <w:t>m</w:t>
            </w:r>
            <w:r w:rsidR="00676628" w:rsidRPr="00FA28FD">
              <w:rPr>
                <w:spacing w:val="-1"/>
                <w:sz w:val="18"/>
                <w:szCs w:val="18"/>
              </w:rPr>
              <w:t>i</w:t>
            </w:r>
            <w:r w:rsidR="00676628" w:rsidRPr="00FA28FD">
              <w:rPr>
                <w:sz w:val="18"/>
                <w:szCs w:val="18"/>
              </w:rPr>
              <w:t>k</w:t>
            </w:r>
            <w:r w:rsidR="00676628" w:rsidRPr="00FA28FD">
              <w:rPr>
                <w:spacing w:val="8"/>
                <w:sz w:val="18"/>
                <w:szCs w:val="18"/>
              </w:rPr>
              <w:t xml:space="preserve"> </w:t>
            </w:r>
            <w:r w:rsidR="00676628" w:rsidRPr="00FA28FD">
              <w:rPr>
                <w:spacing w:val="1"/>
                <w:sz w:val="18"/>
                <w:szCs w:val="18"/>
              </w:rPr>
              <w:t>d</w:t>
            </w:r>
            <w:r w:rsidR="00676628" w:rsidRPr="00FA28FD">
              <w:rPr>
                <w:sz w:val="18"/>
                <w:szCs w:val="18"/>
              </w:rPr>
              <w:t>es</w:t>
            </w:r>
            <w:r w:rsidR="00676628" w:rsidRPr="00FA28FD">
              <w:rPr>
                <w:spacing w:val="-1"/>
                <w:sz w:val="18"/>
                <w:szCs w:val="18"/>
              </w:rPr>
              <w:t>t</w:t>
            </w:r>
            <w:r w:rsidR="00676628" w:rsidRPr="00FA28FD">
              <w:rPr>
                <w:sz w:val="18"/>
                <w:szCs w:val="18"/>
              </w:rPr>
              <w:t>ek</w:t>
            </w:r>
            <w:r w:rsidR="00676628" w:rsidRPr="00FA28FD">
              <w:rPr>
                <w:spacing w:val="6"/>
                <w:sz w:val="18"/>
                <w:szCs w:val="18"/>
              </w:rPr>
              <w:t xml:space="preserve"> </w:t>
            </w:r>
            <w:r w:rsidR="00676628" w:rsidRPr="00FA28FD">
              <w:rPr>
                <w:w w:val="101"/>
                <w:sz w:val="18"/>
                <w:szCs w:val="18"/>
              </w:rPr>
              <w:t>a</w:t>
            </w:r>
            <w:r w:rsidR="00676628" w:rsidRPr="00FA28FD">
              <w:rPr>
                <w:spacing w:val="-3"/>
                <w:w w:val="101"/>
                <w:sz w:val="18"/>
                <w:szCs w:val="18"/>
              </w:rPr>
              <w:t>l</w:t>
            </w:r>
            <w:r w:rsidR="00676628" w:rsidRPr="00FA28FD">
              <w:rPr>
                <w:spacing w:val="1"/>
                <w:w w:val="101"/>
                <w:sz w:val="18"/>
                <w:szCs w:val="18"/>
              </w:rPr>
              <w:t>d</w:t>
            </w:r>
            <w:r w:rsidR="00676628" w:rsidRPr="00FA28FD">
              <w:rPr>
                <w:spacing w:val="-1"/>
                <w:w w:val="101"/>
                <w:sz w:val="18"/>
                <w:szCs w:val="18"/>
              </w:rPr>
              <w:t>ı</w:t>
            </w:r>
            <w:r w:rsidR="00676628" w:rsidRPr="00FA28FD">
              <w:rPr>
                <w:w w:val="101"/>
                <w:sz w:val="18"/>
                <w:szCs w:val="18"/>
              </w:rPr>
              <w:t>m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7689CB4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3506FF3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E3667E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1DF9F81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F6E664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FA28FD" w:rsidRPr="00FA28FD" w14:paraId="6BD8718F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EDC1B7" w14:textId="77777777" w:rsidR="00FA28FD" w:rsidRPr="00FA28FD" w:rsidRDefault="00FA28FD" w:rsidP="00187E1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416DAE6" w14:textId="052BC304" w:rsidR="00FA28FD" w:rsidRPr="00FA28FD" w:rsidRDefault="00FA28FD" w:rsidP="00FA28FD">
            <w:pPr>
              <w:ind w:left="21" w:right="89"/>
              <w:rPr>
                <w:rFonts w:eastAsia="Century Gothic"/>
                <w:sz w:val="18"/>
                <w:szCs w:val="18"/>
              </w:rPr>
            </w:pPr>
            <w:r w:rsidRPr="00FA28FD">
              <w:rPr>
                <w:b/>
                <w:sz w:val="18"/>
                <w:szCs w:val="18"/>
              </w:rPr>
              <w:t>İşyerinde Mesleki Eğitim Programı ve İş</w:t>
            </w:r>
            <w:r w:rsidRPr="00FA28FD">
              <w:rPr>
                <w:b/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-1"/>
                <w:sz w:val="18"/>
                <w:szCs w:val="18"/>
              </w:rPr>
              <w:t>Yer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7"/>
                <w:sz w:val="18"/>
                <w:szCs w:val="18"/>
              </w:rPr>
              <w:t xml:space="preserve">nde Mesleki Eğitim 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S</w:t>
            </w:r>
            <w:r w:rsidRPr="00FA28FD">
              <w:rPr>
                <w:b/>
                <w:w w:val="102"/>
                <w:sz w:val="18"/>
                <w:szCs w:val="18"/>
              </w:rPr>
              <w:t>o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u</w:t>
            </w:r>
            <w:r w:rsidRPr="00FA28FD">
              <w:rPr>
                <w:b/>
                <w:spacing w:val="2"/>
                <w:w w:val="102"/>
                <w:sz w:val="18"/>
                <w:szCs w:val="18"/>
              </w:rPr>
              <w:t>m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lu</w:t>
            </w:r>
            <w:r w:rsidRPr="00FA28FD">
              <w:rPr>
                <w:b/>
                <w:w w:val="102"/>
                <w:sz w:val="18"/>
                <w:szCs w:val="18"/>
              </w:rPr>
              <w:t xml:space="preserve">su </w:t>
            </w:r>
            <w:r w:rsidRPr="00FA28FD">
              <w:rPr>
                <w:b/>
                <w:spacing w:val="1"/>
                <w:sz w:val="18"/>
                <w:szCs w:val="18"/>
              </w:rPr>
              <w:t>h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k</w:t>
            </w:r>
            <w:r w:rsidRPr="00FA28FD">
              <w:rPr>
                <w:b/>
                <w:spacing w:val="1"/>
                <w:sz w:val="18"/>
                <w:szCs w:val="18"/>
              </w:rPr>
              <w:t>ınd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dü</w:t>
            </w:r>
            <w:r w:rsidRPr="00FA28FD">
              <w:rPr>
                <w:b/>
                <w:sz w:val="18"/>
                <w:szCs w:val="18"/>
              </w:rPr>
              <w:t>ş</w:t>
            </w:r>
            <w:r w:rsidRPr="00FA28FD">
              <w:rPr>
                <w:b/>
                <w:spacing w:val="1"/>
                <w:sz w:val="18"/>
                <w:szCs w:val="18"/>
              </w:rPr>
              <w:t>ün</w:t>
            </w:r>
            <w:r w:rsidRPr="00FA28FD">
              <w:rPr>
                <w:b/>
                <w:spacing w:val="-1"/>
                <w:sz w:val="18"/>
                <w:szCs w:val="18"/>
              </w:rPr>
              <w:t>ce</w:t>
            </w:r>
            <w:r w:rsidRPr="00FA28FD">
              <w:rPr>
                <w:b/>
                <w:spacing w:val="1"/>
                <w:sz w:val="18"/>
                <w:szCs w:val="18"/>
              </w:rPr>
              <w:t>l</w:t>
            </w:r>
            <w:r w:rsidRPr="00FA28FD">
              <w:rPr>
                <w:b/>
                <w:spacing w:val="-1"/>
                <w:sz w:val="18"/>
                <w:szCs w:val="18"/>
              </w:rPr>
              <w:t>er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21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e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l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er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di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C9F1B96" w14:textId="77777777" w:rsidTr="001A7CDC">
        <w:trPr>
          <w:trHeight w:hRule="exact" w:val="397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9896A24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F5B2451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-3"/>
                <w:sz w:val="18"/>
                <w:szCs w:val="18"/>
              </w:rPr>
              <w:t>İ</w:t>
            </w:r>
            <w:r w:rsidRPr="00FA28FD">
              <w:rPr>
                <w:sz w:val="18"/>
                <w:szCs w:val="18"/>
              </w:rPr>
              <w:t>ş</w:t>
            </w:r>
            <w:r w:rsidR="00CD726F" w:rsidRPr="00FA28FD">
              <w:rPr>
                <w:spacing w:val="3"/>
                <w:sz w:val="18"/>
                <w:szCs w:val="18"/>
              </w:rPr>
              <w:t>yerinde Mesleki Eğitim</w:t>
            </w:r>
            <w:r w:rsidRPr="00FA28FD">
              <w:rPr>
                <w:spacing w:val="15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P</w:t>
            </w:r>
            <w:r w:rsidRPr="00FA28FD">
              <w:rPr>
                <w:spacing w:val="-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og</w:t>
            </w:r>
            <w:r w:rsidRPr="00FA28FD">
              <w:rPr>
                <w:spacing w:val="-1"/>
                <w:sz w:val="18"/>
                <w:szCs w:val="18"/>
              </w:rPr>
              <w:t>ra</w:t>
            </w:r>
            <w:r w:rsidRPr="00FA28FD">
              <w:rPr>
                <w:spacing w:val="-2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ını</w:t>
            </w:r>
            <w:r w:rsidRPr="00FA28FD">
              <w:rPr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öğ</w:t>
            </w:r>
            <w:r w:rsidRPr="00FA28FD">
              <w:rPr>
                <w:spacing w:val="-1"/>
                <w:sz w:val="18"/>
                <w:szCs w:val="18"/>
              </w:rPr>
              <w:t>re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c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r</w:t>
            </w:r>
            <w:r w:rsidRPr="00FA28FD">
              <w:rPr>
                <w:spacing w:val="12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aç</w:t>
            </w:r>
            <w:r w:rsidRPr="00FA28FD">
              <w:rPr>
                <w:spacing w:val="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sınd</w:t>
            </w:r>
            <w:r w:rsidRPr="00FA28FD">
              <w:rPr>
                <w:spacing w:val="-1"/>
                <w:sz w:val="18"/>
                <w:szCs w:val="18"/>
              </w:rPr>
              <w:t>a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12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fa</w:t>
            </w:r>
            <w:r w:rsidRPr="00FA28FD">
              <w:rPr>
                <w:spacing w:val="-5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d</w:t>
            </w:r>
            <w:r w:rsidRPr="00FA28FD">
              <w:rPr>
                <w:spacing w:val="-1"/>
                <w:sz w:val="18"/>
                <w:szCs w:val="18"/>
              </w:rPr>
              <w:t>a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ı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w w:val="102"/>
                <w:sz w:val="18"/>
                <w:szCs w:val="18"/>
              </w:rPr>
              <w:t>bu</w:t>
            </w:r>
            <w:r w:rsidRPr="00FA28FD">
              <w:rPr>
                <w:spacing w:val="-2"/>
                <w:w w:val="102"/>
                <w:sz w:val="18"/>
                <w:szCs w:val="18"/>
              </w:rPr>
              <w:t>l</w:t>
            </w:r>
            <w:r w:rsidRPr="00FA28FD">
              <w:rPr>
                <w:w w:val="102"/>
                <w:sz w:val="18"/>
                <w:szCs w:val="18"/>
              </w:rPr>
              <w:t>u</w:t>
            </w:r>
            <w:r w:rsidRPr="00FA28FD">
              <w:rPr>
                <w:spacing w:val="-5"/>
                <w:w w:val="102"/>
                <w:sz w:val="18"/>
                <w:szCs w:val="18"/>
              </w:rPr>
              <w:t>y</w:t>
            </w:r>
            <w:r w:rsidRPr="00FA28FD">
              <w:rPr>
                <w:w w:val="102"/>
                <w:sz w:val="18"/>
                <w:szCs w:val="18"/>
              </w:rPr>
              <w:t>o</w:t>
            </w:r>
            <w:r w:rsidRPr="00FA28FD">
              <w:rPr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w w:val="102"/>
                <w:sz w:val="18"/>
                <w:szCs w:val="18"/>
              </w:rPr>
              <w:t>u</w:t>
            </w:r>
            <w:r w:rsidRPr="00FA28FD">
              <w:rPr>
                <w:spacing w:val="-2"/>
                <w:w w:val="102"/>
                <w:sz w:val="18"/>
                <w:szCs w:val="18"/>
              </w:rPr>
              <w:t>m</w:t>
            </w:r>
            <w:r w:rsidRPr="00FA28FD">
              <w:rPr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8CFD56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9DF91C6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0E84858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2C5BFF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D1FB36" w14:textId="77777777" w:rsidR="00676628" w:rsidRPr="00FA28FD" w:rsidRDefault="00676628" w:rsidP="00FA28FD">
            <w:pPr>
              <w:ind w:left="251" w:right="229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15978D26" w14:textId="77777777" w:rsidTr="001A7CDC">
        <w:trPr>
          <w:trHeight w:hRule="exact" w:val="68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F22295" w14:textId="77777777" w:rsidR="00676628" w:rsidRPr="00FA28FD" w:rsidRDefault="00F85E45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A2586D7" w14:textId="77777777" w:rsidR="00676628" w:rsidRPr="00FA28FD" w:rsidRDefault="00676628" w:rsidP="00FA28FD">
            <w:pPr>
              <w:ind w:left="21" w:right="146"/>
              <w:jc w:val="both"/>
              <w:rPr>
                <w:sz w:val="18"/>
                <w:szCs w:val="18"/>
              </w:rPr>
            </w:pPr>
            <w:r w:rsidRPr="00FA28FD">
              <w:rPr>
                <w:spacing w:val="-3"/>
                <w:sz w:val="18"/>
                <w:szCs w:val="18"/>
              </w:rPr>
              <w:t>İ</w:t>
            </w:r>
            <w:r w:rsidRPr="00FA28FD">
              <w:rPr>
                <w:sz w:val="18"/>
                <w:szCs w:val="18"/>
              </w:rPr>
              <w:t>ş</w:t>
            </w:r>
            <w:r w:rsidR="00CD726F" w:rsidRPr="00FA28FD">
              <w:rPr>
                <w:spacing w:val="3"/>
                <w:sz w:val="18"/>
                <w:szCs w:val="18"/>
              </w:rPr>
              <w:t>yerinde Mesleki Eğitim</w:t>
            </w:r>
            <w:r w:rsidRPr="00FA28FD">
              <w:rPr>
                <w:spacing w:val="15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S</w:t>
            </w:r>
            <w:r w:rsidRPr="00FA28FD">
              <w:rPr>
                <w:sz w:val="18"/>
                <w:szCs w:val="18"/>
              </w:rPr>
              <w:t>o</w:t>
            </w:r>
            <w:r w:rsidRPr="00FA28FD">
              <w:rPr>
                <w:spacing w:val="-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u</w:t>
            </w:r>
            <w:r w:rsidRPr="00FA28FD">
              <w:rPr>
                <w:spacing w:val="-2"/>
                <w:sz w:val="18"/>
                <w:szCs w:val="18"/>
              </w:rPr>
              <w:t>ml</w:t>
            </w:r>
            <w:r w:rsidRPr="00FA28FD">
              <w:rPr>
                <w:sz w:val="18"/>
                <w:szCs w:val="18"/>
              </w:rPr>
              <w:t>usu</w:t>
            </w:r>
            <w:r w:rsidRPr="00FA28FD">
              <w:rPr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öğ</w:t>
            </w:r>
            <w:r w:rsidRPr="00FA28FD">
              <w:rPr>
                <w:spacing w:val="-1"/>
                <w:sz w:val="18"/>
                <w:szCs w:val="18"/>
              </w:rPr>
              <w:t>re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-1"/>
                <w:sz w:val="18"/>
                <w:szCs w:val="18"/>
              </w:rPr>
              <w:t>c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er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15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h</w:t>
            </w:r>
            <w:r w:rsidRPr="00FA28FD">
              <w:rPr>
                <w:spacing w:val="-1"/>
                <w:sz w:val="18"/>
                <w:szCs w:val="18"/>
              </w:rPr>
              <w:t>a</w:t>
            </w:r>
            <w:r w:rsidRPr="00FA28FD">
              <w:rPr>
                <w:sz w:val="18"/>
                <w:szCs w:val="18"/>
              </w:rPr>
              <w:t>k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ar</w:t>
            </w:r>
            <w:r w:rsidRPr="00FA28FD">
              <w:rPr>
                <w:spacing w:val="1"/>
                <w:sz w:val="18"/>
                <w:szCs w:val="18"/>
              </w:rPr>
              <w:t>ı</w:t>
            </w:r>
            <w:r w:rsidRPr="00FA28FD">
              <w:rPr>
                <w:sz w:val="18"/>
                <w:szCs w:val="18"/>
              </w:rPr>
              <w:t>nı</w:t>
            </w:r>
            <w:r w:rsidRPr="00FA28FD">
              <w:rPr>
                <w:spacing w:val="12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gö</w:t>
            </w:r>
            <w:r w:rsidRPr="00FA28FD">
              <w:rPr>
                <w:spacing w:val="-1"/>
                <w:sz w:val="18"/>
                <w:szCs w:val="18"/>
              </w:rPr>
              <w:t>ze</w:t>
            </w:r>
            <w:r w:rsidRPr="00FA28FD">
              <w:rPr>
                <w:spacing w:val="1"/>
                <w:sz w:val="18"/>
                <w:szCs w:val="18"/>
              </w:rPr>
              <w:t>t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10"/>
                <w:sz w:val="18"/>
                <w:szCs w:val="18"/>
              </w:rPr>
              <w:t xml:space="preserve"> </w:t>
            </w:r>
            <w:r w:rsidRPr="00FA28FD">
              <w:rPr>
                <w:spacing w:val="-2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on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ar</w:t>
            </w:r>
            <w:r w:rsidRPr="00FA28FD">
              <w:rPr>
                <w:sz w:val="18"/>
                <w:szCs w:val="18"/>
              </w:rPr>
              <w:t>ı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="00CD726F" w:rsidRPr="00FA28FD">
              <w:rPr>
                <w:spacing w:val="-1"/>
                <w:sz w:val="18"/>
                <w:szCs w:val="18"/>
              </w:rPr>
              <w:t>işletme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pacing w:val="-1"/>
                <w:sz w:val="18"/>
                <w:szCs w:val="18"/>
              </w:rPr>
              <w:t>çer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nd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ki</w:t>
            </w:r>
            <w:r w:rsidRPr="00FA28FD">
              <w:rPr>
                <w:spacing w:val="15"/>
                <w:sz w:val="18"/>
                <w:szCs w:val="18"/>
              </w:rPr>
              <w:t xml:space="preserve"> </w:t>
            </w:r>
            <w:r w:rsidRPr="00FA28FD">
              <w:rPr>
                <w:w w:val="102"/>
                <w:sz w:val="18"/>
                <w:szCs w:val="18"/>
              </w:rPr>
              <w:t>s</w:t>
            </w:r>
            <w:r w:rsidRPr="00FA28FD">
              <w:rPr>
                <w:spacing w:val="-1"/>
                <w:w w:val="102"/>
                <w:sz w:val="18"/>
                <w:szCs w:val="18"/>
              </w:rPr>
              <w:t>e</w:t>
            </w:r>
            <w:r w:rsidRPr="00FA28FD">
              <w:rPr>
                <w:spacing w:val="-2"/>
                <w:w w:val="102"/>
                <w:sz w:val="18"/>
                <w:szCs w:val="18"/>
              </w:rPr>
              <w:t>v</w:t>
            </w:r>
            <w:r w:rsidRPr="00FA28FD">
              <w:rPr>
                <w:w w:val="102"/>
                <w:sz w:val="18"/>
                <w:szCs w:val="18"/>
              </w:rPr>
              <w:t>k</w:t>
            </w:r>
            <w:r w:rsidRPr="00FA28FD">
              <w:rPr>
                <w:spacing w:val="1"/>
                <w:w w:val="102"/>
                <w:sz w:val="18"/>
                <w:szCs w:val="18"/>
              </w:rPr>
              <w:t>i</w:t>
            </w:r>
            <w:r w:rsidRPr="00FA28FD">
              <w:rPr>
                <w:w w:val="102"/>
                <w:sz w:val="18"/>
                <w:szCs w:val="18"/>
              </w:rPr>
              <w:t xml:space="preserve">, </w:t>
            </w:r>
            <w:r w:rsidRPr="00FA28FD">
              <w:rPr>
                <w:sz w:val="18"/>
                <w:szCs w:val="18"/>
              </w:rPr>
              <w:t>id</w:t>
            </w:r>
            <w:r w:rsidRPr="00FA28FD">
              <w:rPr>
                <w:spacing w:val="-1"/>
                <w:sz w:val="18"/>
                <w:szCs w:val="18"/>
              </w:rPr>
              <w:t>are</w:t>
            </w:r>
            <w:r w:rsidRPr="00FA28FD">
              <w:rPr>
                <w:sz w:val="18"/>
                <w:szCs w:val="18"/>
              </w:rPr>
              <w:t>si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pacing w:val="-2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ğ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t</w:t>
            </w:r>
            <w:r w:rsidRPr="00FA28FD">
              <w:rPr>
                <w:spacing w:val="1"/>
                <w:sz w:val="18"/>
                <w:szCs w:val="18"/>
              </w:rPr>
              <w:t>i</w:t>
            </w:r>
            <w:r w:rsidRPr="00FA28FD">
              <w:rPr>
                <w:spacing w:val="-2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husus</w:t>
            </w:r>
            <w:r w:rsidRPr="00FA28FD">
              <w:rPr>
                <w:spacing w:val="-2"/>
                <w:sz w:val="18"/>
                <w:szCs w:val="18"/>
              </w:rPr>
              <w:t>l</w:t>
            </w:r>
            <w:r w:rsidRPr="00FA28FD">
              <w:rPr>
                <w:spacing w:val="-1"/>
                <w:sz w:val="18"/>
                <w:szCs w:val="18"/>
              </w:rPr>
              <w:t>ar</w:t>
            </w:r>
            <w:r w:rsidRPr="00FA28FD">
              <w:rPr>
                <w:sz w:val="18"/>
                <w:szCs w:val="18"/>
              </w:rPr>
              <w:t>ında</w:t>
            </w:r>
            <w:r w:rsidRPr="00FA28FD">
              <w:rPr>
                <w:spacing w:val="15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h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r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za</w:t>
            </w:r>
            <w:r w:rsidRPr="00FA28FD">
              <w:rPr>
                <w:spacing w:val="-2"/>
                <w:sz w:val="18"/>
                <w:szCs w:val="18"/>
              </w:rPr>
              <w:t>m</w:t>
            </w:r>
            <w:r w:rsidRPr="00FA28FD">
              <w:rPr>
                <w:spacing w:val="-1"/>
                <w:sz w:val="18"/>
                <w:szCs w:val="18"/>
              </w:rPr>
              <w:t>a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d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st</w:t>
            </w:r>
            <w:r w:rsidRPr="00FA28FD">
              <w:rPr>
                <w:spacing w:val="-1"/>
                <w:sz w:val="18"/>
                <w:szCs w:val="18"/>
              </w:rPr>
              <w:t>e</w:t>
            </w:r>
            <w:r w:rsidRPr="00FA28FD">
              <w:rPr>
                <w:sz w:val="18"/>
                <w:szCs w:val="18"/>
              </w:rPr>
              <w:t>k</w:t>
            </w:r>
            <w:r w:rsidRPr="00FA28FD">
              <w:rPr>
                <w:spacing w:val="9"/>
                <w:sz w:val="18"/>
                <w:szCs w:val="18"/>
              </w:rPr>
              <w:t xml:space="preserve"> </w:t>
            </w:r>
            <w:r w:rsidRPr="00FA28FD">
              <w:rPr>
                <w:w w:val="102"/>
                <w:sz w:val="18"/>
                <w:szCs w:val="18"/>
              </w:rPr>
              <w:t>o</w:t>
            </w:r>
            <w:r w:rsidRPr="00FA28FD">
              <w:rPr>
                <w:spacing w:val="-2"/>
                <w:w w:val="102"/>
                <w:sz w:val="18"/>
                <w:szCs w:val="18"/>
              </w:rPr>
              <w:t>lm</w:t>
            </w:r>
            <w:r w:rsidRPr="00FA28FD">
              <w:rPr>
                <w:w w:val="102"/>
                <w:sz w:val="18"/>
                <w:szCs w:val="18"/>
              </w:rPr>
              <w:t>uş</w:t>
            </w:r>
            <w:r w:rsidRPr="00FA28FD">
              <w:rPr>
                <w:spacing w:val="1"/>
                <w:w w:val="102"/>
                <w:sz w:val="18"/>
                <w:szCs w:val="18"/>
              </w:rPr>
              <w:t>t</w:t>
            </w:r>
            <w:r w:rsidRPr="00FA28FD">
              <w:rPr>
                <w:w w:val="102"/>
                <w:sz w:val="18"/>
                <w:szCs w:val="18"/>
              </w:rPr>
              <w:t>u</w:t>
            </w:r>
            <w:r w:rsidRPr="00FA28FD">
              <w:rPr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B2E8B5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96323C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11F067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A4079A2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870A00" w14:textId="77777777" w:rsidR="00676628" w:rsidRPr="00FA28FD" w:rsidRDefault="00676628" w:rsidP="00FA28FD">
            <w:pPr>
              <w:ind w:left="245" w:right="223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FA28FD" w:rsidRPr="00FA28FD" w14:paraId="186FF6A1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0EBAE6" w14:textId="77777777" w:rsidR="00FA28FD" w:rsidRPr="00FA28FD" w:rsidRDefault="00FA28FD" w:rsidP="00187E1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655F69F0" w14:textId="480DC0B8" w:rsidR="00FA28FD" w:rsidRPr="00FA28FD" w:rsidRDefault="00FA28FD" w:rsidP="00FA28FD">
            <w:pPr>
              <w:ind w:left="21"/>
              <w:rPr>
                <w:rFonts w:eastAsia="Century Gothic"/>
                <w:sz w:val="18"/>
                <w:szCs w:val="18"/>
              </w:rPr>
            </w:pPr>
            <w:r w:rsidRPr="00FA28FD">
              <w:rPr>
                <w:b/>
                <w:sz w:val="18"/>
                <w:szCs w:val="18"/>
              </w:rPr>
              <w:t>İş</w:t>
            </w:r>
            <w:r w:rsidRPr="00FA28FD">
              <w:rPr>
                <w:b/>
                <w:spacing w:val="3"/>
                <w:sz w:val="18"/>
                <w:szCs w:val="18"/>
              </w:rPr>
              <w:t xml:space="preserve">yerinde mesleki eğitim yaptığınız işletme </w:t>
            </w:r>
            <w:r w:rsidRPr="00FA28FD">
              <w:rPr>
                <w:b/>
                <w:spacing w:val="1"/>
                <w:sz w:val="18"/>
                <w:szCs w:val="18"/>
              </w:rPr>
              <w:t>h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k</w:t>
            </w:r>
            <w:r w:rsidRPr="00FA28FD">
              <w:rPr>
                <w:b/>
                <w:sz w:val="18"/>
                <w:szCs w:val="18"/>
              </w:rPr>
              <w:t>ı</w:t>
            </w:r>
            <w:r w:rsidRPr="00FA28FD">
              <w:rPr>
                <w:b/>
                <w:spacing w:val="1"/>
                <w:sz w:val="18"/>
                <w:szCs w:val="18"/>
              </w:rPr>
              <w:t>nd</w:t>
            </w:r>
            <w:r w:rsidRPr="00FA28FD">
              <w:rPr>
                <w:b/>
                <w:sz w:val="18"/>
                <w:szCs w:val="18"/>
              </w:rPr>
              <w:t>a</w:t>
            </w:r>
            <w:r w:rsidRPr="00FA28FD">
              <w:rPr>
                <w:b/>
                <w:spacing w:val="-4"/>
                <w:sz w:val="18"/>
                <w:szCs w:val="18"/>
              </w:rPr>
              <w:t>k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6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du</w:t>
            </w:r>
            <w:r w:rsidRPr="00FA28FD">
              <w:rPr>
                <w:b/>
                <w:spacing w:val="2"/>
                <w:sz w:val="18"/>
                <w:szCs w:val="18"/>
              </w:rPr>
              <w:t>y</w:t>
            </w:r>
            <w:r w:rsidRPr="00FA28FD">
              <w:rPr>
                <w:b/>
                <w:sz w:val="18"/>
                <w:szCs w:val="18"/>
              </w:rPr>
              <w:t>gu</w:t>
            </w:r>
            <w:r w:rsidRPr="00FA28FD">
              <w:rPr>
                <w:b/>
                <w:spacing w:val="10"/>
                <w:sz w:val="18"/>
                <w:szCs w:val="18"/>
              </w:rPr>
              <w:t xml:space="preserve"> </w:t>
            </w:r>
            <w:r w:rsidRPr="00FA28FD">
              <w:rPr>
                <w:b/>
                <w:sz w:val="18"/>
                <w:szCs w:val="18"/>
              </w:rPr>
              <w:t>ve</w:t>
            </w:r>
            <w:r w:rsidRPr="00FA28FD">
              <w:rPr>
                <w:b/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sz w:val="18"/>
                <w:szCs w:val="18"/>
              </w:rPr>
              <w:t>h</w:t>
            </w:r>
            <w:r w:rsidRPr="00FA28FD">
              <w:rPr>
                <w:b/>
                <w:sz w:val="18"/>
                <w:szCs w:val="18"/>
              </w:rPr>
              <w:t>isl</w:t>
            </w:r>
            <w:r w:rsidRPr="00FA28FD">
              <w:rPr>
                <w:b/>
                <w:spacing w:val="-1"/>
                <w:sz w:val="18"/>
                <w:szCs w:val="18"/>
              </w:rPr>
              <w:t>er</w:t>
            </w:r>
            <w:r w:rsidRPr="00FA28FD">
              <w:rPr>
                <w:b/>
                <w:sz w:val="18"/>
                <w:szCs w:val="18"/>
              </w:rPr>
              <w:t>i</w:t>
            </w:r>
            <w:r w:rsidRPr="00FA28FD">
              <w:rPr>
                <w:b/>
                <w:spacing w:val="1"/>
                <w:sz w:val="18"/>
                <w:szCs w:val="18"/>
              </w:rPr>
              <w:t>n</w:t>
            </w:r>
            <w:r w:rsidRPr="00FA28FD">
              <w:rPr>
                <w:b/>
                <w:sz w:val="18"/>
                <w:szCs w:val="18"/>
              </w:rPr>
              <w:t>iz</w:t>
            </w:r>
            <w:r w:rsidRPr="00FA28FD">
              <w:rPr>
                <w:b/>
                <w:spacing w:val="14"/>
                <w:sz w:val="18"/>
                <w:szCs w:val="18"/>
              </w:rPr>
              <w:t xml:space="preserve"> 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n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e</w:t>
            </w:r>
            <w:r w:rsidRPr="00FA28FD">
              <w:rPr>
                <w:b/>
                <w:w w:val="102"/>
                <w:sz w:val="18"/>
                <w:szCs w:val="18"/>
              </w:rPr>
              <w:t>l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er</w:t>
            </w:r>
            <w:r w:rsidRPr="00FA28FD">
              <w:rPr>
                <w:b/>
                <w:spacing w:val="1"/>
                <w:w w:val="102"/>
                <w:sz w:val="18"/>
                <w:szCs w:val="18"/>
              </w:rPr>
              <w:t>d</w:t>
            </w:r>
            <w:r w:rsidRPr="00FA28FD">
              <w:rPr>
                <w:b/>
                <w:w w:val="102"/>
                <w:sz w:val="18"/>
                <w:szCs w:val="18"/>
              </w:rPr>
              <w:t>i</w:t>
            </w:r>
            <w:r w:rsidRPr="00FA28FD">
              <w:rPr>
                <w:b/>
                <w:spacing w:val="-1"/>
                <w:w w:val="102"/>
                <w:sz w:val="18"/>
                <w:szCs w:val="18"/>
              </w:rPr>
              <w:t>r</w:t>
            </w:r>
            <w:r w:rsidRPr="00FA28FD">
              <w:rPr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F76AD0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A553B2F" w14:textId="77777777" w:rsidR="00676628" w:rsidRPr="00FA28FD" w:rsidRDefault="00676628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</w:t>
            </w:r>
            <w:r w:rsidR="00F85E45"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7EBA035B" w14:textId="77777777" w:rsidR="00676628" w:rsidRPr="00FA28FD" w:rsidRDefault="00676628" w:rsidP="00FA28FD">
            <w:pPr>
              <w:ind w:left="21"/>
              <w:jc w:val="both"/>
              <w:rPr>
                <w:sz w:val="18"/>
                <w:szCs w:val="18"/>
              </w:rPr>
            </w:pP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z w:val="18"/>
                <w:szCs w:val="18"/>
              </w:rPr>
              <w:t>z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d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er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h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d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2"/>
                <w:sz w:val="18"/>
                <w:szCs w:val="18"/>
              </w:rPr>
              <w:t>f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pacing w:val="-1"/>
                <w:sz w:val="18"/>
                <w:szCs w:val="18"/>
              </w:rPr>
              <w:t>g</w:t>
            </w:r>
            <w:r w:rsidRPr="00FA28FD">
              <w:rPr>
                <w:spacing w:val="1"/>
                <w:sz w:val="18"/>
                <w:szCs w:val="18"/>
              </w:rPr>
              <w:t>u</w:t>
            </w:r>
            <w:r w:rsidRPr="00FA28FD">
              <w:rPr>
                <w:sz w:val="18"/>
                <w:szCs w:val="18"/>
              </w:rPr>
              <w:t>n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r</w:t>
            </w:r>
            <w:r w:rsidRPr="00FA28FD">
              <w:rPr>
                <w:spacing w:val="4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w w:val="101"/>
                <w:sz w:val="18"/>
                <w:szCs w:val="18"/>
              </w:rPr>
              <w:t>y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1"/>
                <w:w w:val="101"/>
                <w:sz w:val="18"/>
                <w:szCs w:val="18"/>
              </w:rPr>
              <w:t>i</w:t>
            </w:r>
            <w:r w:rsidRPr="00FA28FD">
              <w:rPr>
                <w:spacing w:val="1"/>
                <w:w w:val="101"/>
                <w:sz w:val="18"/>
                <w:szCs w:val="18"/>
              </w:rPr>
              <w:t>d</w:t>
            </w:r>
            <w:r w:rsidRPr="00FA28FD">
              <w:rPr>
                <w:spacing w:val="-1"/>
                <w:w w:val="101"/>
                <w:sz w:val="18"/>
                <w:szCs w:val="18"/>
              </w:rPr>
              <w:t>i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11FB65D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8A3F4CF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4F3A009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14F5668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BB2A527" w14:textId="77777777" w:rsidR="00676628" w:rsidRPr="00FA28FD" w:rsidRDefault="00676628" w:rsidP="00FA28FD">
            <w:pPr>
              <w:ind w:left="246" w:right="224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2DD50A28" w14:textId="77777777" w:rsidTr="001A7CDC">
        <w:trPr>
          <w:trHeight w:hRule="exact" w:val="454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6D98425" w14:textId="77777777" w:rsidR="00676628" w:rsidRPr="00FA28FD" w:rsidRDefault="00F85E45" w:rsidP="00187E19">
            <w:pPr>
              <w:jc w:val="center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spacing w:val="-1"/>
                <w:w w:val="102"/>
                <w:sz w:val="18"/>
                <w:szCs w:val="18"/>
              </w:rPr>
              <w:t>1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DB65FB3" w14:textId="77777777" w:rsidR="00676628" w:rsidRPr="00FA28FD" w:rsidRDefault="00676628" w:rsidP="00FA28FD">
            <w:pPr>
              <w:ind w:left="21"/>
              <w:rPr>
                <w:sz w:val="18"/>
                <w:szCs w:val="18"/>
              </w:rPr>
            </w:pPr>
            <w:r w:rsidRPr="00FA28FD">
              <w:rPr>
                <w:spacing w:val="-2"/>
                <w:sz w:val="18"/>
                <w:szCs w:val="18"/>
              </w:rPr>
              <w:t>İ</w:t>
            </w:r>
            <w:r w:rsidRPr="00FA28FD">
              <w:rPr>
                <w:sz w:val="18"/>
                <w:szCs w:val="18"/>
              </w:rPr>
              <w:t>ş</w:t>
            </w:r>
            <w:r w:rsidR="00F85E45" w:rsidRPr="00FA28FD">
              <w:rPr>
                <w:spacing w:val="2"/>
                <w:sz w:val="18"/>
                <w:szCs w:val="18"/>
              </w:rPr>
              <w:t>yerinde mesleki eğitime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k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1"/>
                <w:sz w:val="18"/>
                <w:szCs w:val="18"/>
              </w:rPr>
              <w:t>tı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acak</w:t>
            </w:r>
            <w:r w:rsidR="00F85E45" w:rsidRPr="00FA28FD">
              <w:rPr>
                <w:sz w:val="18"/>
                <w:szCs w:val="18"/>
              </w:rPr>
              <w:t xml:space="preserve"> olan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ö</w:t>
            </w:r>
            <w:r w:rsidRPr="00FA28FD">
              <w:rPr>
                <w:spacing w:val="-1"/>
                <w:sz w:val="18"/>
                <w:szCs w:val="18"/>
              </w:rPr>
              <w:t>ğ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c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7"/>
                <w:sz w:val="18"/>
                <w:szCs w:val="18"/>
              </w:rPr>
              <w:t xml:space="preserve"> </w:t>
            </w:r>
            <w:r w:rsidRPr="00FA28FD">
              <w:rPr>
                <w:spacing w:val="1"/>
                <w:sz w:val="18"/>
                <w:szCs w:val="18"/>
              </w:rPr>
              <w:t>b</w:t>
            </w:r>
            <w:r w:rsidRPr="00FA28FD">
              <w:rPr>
                <w:sz w:val="18"/>
                <w:szCs w:val="18"/>
              </w:rPr>
              <w:t>u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z w:val="18"/>
                <w:szCs w:val="18"/>
              </w:rPr>
              <w:t>ş</w:t>
            </w:r>
            <w:r w:rsidRPr="00FA28FD">
              <w:rPr>
                <w:spacing w:val="2"/>
                <w:sz w:val="18"/>
                <w:szCs w:val="18"/>
              </w:rPr>
              <w:t xml:space="preserve"> 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3"/>
                <w:sz w:val="18"/>
                <w:szCs w:val="18"/>
              </w:rPr>
              <w:t xml:space="preserve"> </w:t>
            </w:r>
            <w:r w:rsidRPr="00FA28FD">
              <w:rPr>
                <w:sz w:val="18"/>
                <w:szCs w:val="18"/>
              </w:rPr>
              <w:t>seç</w:t>
            </w:r>
            <w:r w:rsidRPr="00FA28FD">
              <w:rPr>
                <w:spacing w:val="3"/>
                <w:sz w:val="18"/>
                <w:szCs w:val="18"/>
              </w:rPr>
              <w:t>m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-3"/>
                <w:sz w:val="18"/>
                <w:szCs w:val="18"/>
              </w:rPr>
              <w:t>l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1"/>
                <w:sz w:val="18"/>
                <w:szCs w:val="18"/>
              </w:rPr>
              <w:t>r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1"/>
                <w:sz w:val="18"/>
                <w:szCs w:val="18"/>
              </w:rPr>
              <w:t>n</w:t>
            </w:r>
            <w:r w:rsidRPr="00FA28FD">
              <w:rPr>
                <w:sz w:val="18"/>
                <w:szCs w:val="18"/>
              </w:rPr>
              <w:t>i</w:t>
            </w:r>
            <w:r w:rsidRPr="00FA28FD">
              <w:rPr>
                <w:spacing w:val="6"/>
                <w:sz w:val="18"/>
                <w:szCs w:val="18"/>
              </w:rPr>
              <w:t xml:space="preserve"> </w:t>
            </w:r>
            <w:r w:rsidRPr="00FA28FD">
              <w:rPr>
                <w:spacing w:val="-1"/>
                <w:sz w:val="18"/>
                <w:szCs w:val="18"/>
              </w:rPr>
              <w:t>t</w:t>
            </w:r>
            <w:r w:rsidRPr="00FA28FD">
              <w:rPr>
                <w:sz w:val="18"/>
                <w:szCs w:val="18"/>
              </w:rPr>
              <w:t>a</w:t>
            </w:r>
            <w:r w:rsidRPr="00FA28FD">
              <w:rPr>
                <w:spacing w:val="-1"/>
                <w:sz w:val="18"/>
                <w:szCs w:val="18"/>
              </w:rPr>
              <w:t>v</w:t>
            </w:r>
            <w:r w:rsidRPr="00FA28FD">
              <w:rPr>
                <w:sz w:val="18"/>
                <w:szCs w:val="18"/>
              </w:rPr>
              <w:t>s</w:t>
            </w:r>
            <w:r w:rsidRPr="00FA28FD">
              <w:rPr>
                <w:spacing w:val="-1"/>
                <w:sz w:val="18"/>
                <w:szCs w:val="18"/>
              </w:rPr>
              <w:t>i</w:t>
            </w:r>
            <w:r w:rsidRPr="00FA28FD">
              <w:rPr>
                <w:spacing w:val="-4"/>
                <w:sz w:val="18"/>
                <w:szCs w:val="18"/>
              </w:rPr>
              <w:t>y</w:t>
            </w:r>
            <w:r w:rsidRPr="00FA28FD">
              <w:rPr>
                <w:sz w:val="18"/>
                <w:szCs w:val="18"/>
              </w:rPr>
              <w:t>e</w:t>
            </w:r>
            <w:r w:rsidRPr="00FA28FD">
              <w:rPr>
                <w:spacing w:val="5"/>
                <w:sz w:val="18"/>
                <w:szCs w:val="18"/>
              </w:rPr>
              <w:t xml:space="preserve"> 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d</w:t>
            </w:r>
            <w:r w:rsidRPr="00FA28FD">
              <w:rPr>
                <w:w w:val="101"/>
                <w:sz w:val="18"/>
                <w:szCs w:val="18"/>
              </w:rPr>
              <w:t>e</w:t>
            </w:r>
            <w:r w:rsidRPr="00FA28FD">
              <w:rPr>
                <w:spacing w:val="1"/>
                <w:w w:val="101"/>
                <w:sz w:val="18"/>
                <w:szCs w:val="18"/>
              </w:rPr>
              <w:t>r</w:t>
            </w:r>
            <w:r w:rsidRPr="00FA28FD">
              <w:rPr>
                <w:spacing w:val="-1"/>
                <w:w w:val="101"/>
                <w:sz w:val="18"/>
                <w:szCs w:val="18"/>
              </w:rPr>
              <w:t>i</w:t>
            </w:r>
            <w:r w:rsidRPr="00FA28FD">
              <w:rPr>
                <w:spacing w:val="3"/>
                <w:w w:val="101"/>
                <w:sz w:val="18"/>
                <w:szCs w:val="18"/>
              </w:rPr>
              <w:t>m</w:t>
            </w:r>
            <w:r w:rsidRPr="00FA28FD">
              <w:rPr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823CFB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6A32AF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276B0B" w14:textId="77777777" w:rsidR="00676628" w:rsidRPr="00FA28FD" w:rsidRDefault="00676628" w:rsidP="00FA28FD">
            <w:pPr>
              <w:ind w:left="251" w:right="237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3426E6C" w14:textId="77777777" w:rsidR="00676628" w:rsidRPr="00FA28FD" w:rsidRDefault="00676628" w:rsidP="00FA28FD">
            <w:pPr>
              <w:ind w:left="251" w:right="236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692EE83" w14:textId="77777777" w:rsidR="00676628" w:rsidRPr="00FA28FD" w:rsidRDefault="00676628" w:rsidP="00FA28FD">
            <w:pPr>
              <w:ind w:left="247" w:right="225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676628" w:rsidRPr="00FA28FD" w14:paraId="07683EC9" w14:textId="77777777" w:rsidTr="00285D42">
        <w:trPr>
          <w:trHeight w:hRule="exact" w:val="1814"/>
          <w:jc w:val="center"/>
        </w:trPr>
        <w:tc>
          <w:tcPr>
            <w:tcW w:w="5000" w:type="pct"/>
            <w:gridSpan w:val="8"/>
            <w:shd w:val="clear" w:color="auto" w:fill="auto"/>
          </w:tcPr>
          <w:p w14:paraId="78664B6B" w14:textId="591B488F" w:rsidR="00676628" w:rsidRPr="00FA28FD" w:rsidRDefault="00676628" w:rsidP="00517A49">
            <w:pPr>
              <w:spacing w:before="120"/>
              <w:ind w:left="23"/>
              <w:rPr>
                <w:rFonts w:eastAsia="Calibri"/>
                <w:sz w:val="18"/>
                <w:szCs w:val="18"/>
              </w:rPr>
            </w:pP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İ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l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a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v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e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E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d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e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c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eğ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ini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z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Du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yg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u</w:t>
            </w:r>
            <w:r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 xml:space="preserve"> v</w:t>
            </w:r>
            <w:r w:rsidRPr="00FA28FD">
              <w:rPr>
                <w:rFonts w:eastAsia="Calibri"/>
                <w:b/>
                <w:position w:val="1"/>
                <w:sz w:val="18"/>
                <w:szCs w:val="18"/>
              </w:rPr>
              <w:t>e</w:t>
            </w:r>
            <w:r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Dü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ş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ünc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e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l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er</w:t>
            </w:r>
            <w:r w:rsidR="00FA28FD" w:rsidRPr="00FA28FD">
              <w:rPr>
                <w:rFonts w:eastAsia="Calibri"/>
                <w:b/>
                <w:spacing w:val="-1"/>
                <w:position w:val="1"/>
                <w:sz w:val="18"/>
                <w:szCs w:val="18"/>
              </w:rPr>
              <w:t>ini</w:t>
            </w:r>
            <w:r w:rsidR="00FA28FD" w:rsidRPr="00FA28FD">
              <w:rPr>
                <w:rFonts w:eastAsia="Calibri"/>
                <w:b/>
                <w:position w:val="1"/>
                <w:sz w:val="18"/>
                <w:szCs w:val="18"/>
              </w:rPr>
              <w:t>z</w:t>
            </w:r>
            <w:r w:rsidR="00FA28FD" w:rsidRPr="00FA28FD">
              <w:rPr>
                <w:rFonts w:eastAsia="Calibri"/>
                <w:b/>
                <w:spacing w:val="1"/>
                <w:position w:val="1"/>
                <w:sz w:val="18"/>
                <w:szCs w:val="18"/>
              </w:rPr>
              <w:t>:</w:t>
            </w:r>
          </w:p>
        </w:tc>
      </w:tr>
    </w:tbl>
    <w:p w14:paraId="453D62AF" w14:textId="77777777" w:rsidR="00557257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p w14:paraId="59FDBC25" w14:textId="77777777" w:rsidR="00285D42" w:rsidRPr="00285D42" w:rsidRDefault="00285D42" w:rsidP="00285D42">
      <w:pPr>
        <w:rPr>
          <w:rFonts w:ascii="Arial" w:hAnsi="Arial" w:cs="Arial"/>
          <w:sz w:val="22"/>
          <w:szCs w:val="22"/>
        </w:rPr>
      </w:pPr>
    </w:p>
    <w:sectPr w:rsidR="00285D42" w:rsidRPr="00285D42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5A1E4" w14:textId="77777777" w:rsidR="00C418FF" w:rsidRDefault="00C418FF" w:rsidP="00984E0A">
      <w:r>
        <w:separator/>
      </w:r>
    </w:p>
  </w:endnote>
  <w:endnote w:type="continuationSeparator" w:id="0">
    <w:p w14:paraId="210F63DC" w14:textId="77777777" w:rsidR="00C418FF" w:rsidRDefault="00C418FF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189D" w14:textId="77777777" w:rsidR="00C418FF" w:rsidRDefault="00C418FF" w:rsidP="00984E0A">
      <w:r>
        <w:separator/>
      </w:r>
    </w:p>
  </w:footnote>
  <w:footnote w:type="continuationSeparator" w:id="0">
    <w:p w14:paraId="6B5DA903" w14:textId="77777777" w:rsidR="00C418FF" w:rsidRDefault="00C418FF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285D42" w:rsidRPr="00E54236" w14:paraId="7DDA319A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4EAB0999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6ADD4C9" wp14:editId="45C8F5F7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129C2500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0B44327E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5251B5CF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23B89C38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7C4DD7E6" w14:textId="440ABF78" w:rsidR="00285D42" w:rsidRPr="008A2851" w:rsidRDefault="00285D42" w:rsidP="00285D4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 Memnuniyet Değerlendirme</w:t>
          </w:r>
          <w:r>
            <w:rPr>
              <w:rFonts w:ascii="Arial" w:eastAsia="Cambria" w:hAnsi="Arial" w:cs="Arial"/>
              <w:sz w:val="22"/>
              <w:szCs w:val="22"/>
            </w:rPr>
            <w:t xml:space="preserve"> Formu</w:t>
          </w:r>
        </w:p>
      </w:tc>
      <w:tc>
        <w:tcPr>
          <w:tcW w:w="883" w:type="pct"/>
          <w:shd w:val="clear" w:color="auto" w:fill="auto"/>
          <w:vAlign w:val="center"/>
        </w:tcPr>
        <w:p w14:paraId="51607E4D" w14:textId="77777777" w:rsidR="00285D42" w:rsidRPr="00E54236" w:rsidRDefault="00285D42" w:rsidP="00285D4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990E17E" wp14:editId="562773AB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53291FC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52604851">
    <w:abstractNumId w:val="1"/>
  </w:num>
  <w:num w:numId="2" w16cid:durableId="775950972">
    <w:abstractNumId w:val="5"/>
  </w:num>
  <w:num w:numId="3" w16cid:durableId="347604520">
    <w:abstractNumId w:val="4"/>
  </w:num>
  <w:num w:numId="4" w16cid:durableId="1938361808">
    <w:abstractNumId w:val="3"/>
  </w:num>
  <w:num w:numId="5" w16cid:durableId="442195343">
    <w:abstractNumId w:val="0"/>
  </w:num>
  <w:num w:numId="6" w16cid:durableId="8679128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66ACB"/>
    <w:rsid w:val="000D0058"/>
    <w:rsid w:val="000F44E5"/>
    <w:rsid w:val="00107E6D"/>
    <w:rsid w:val="001118F7"/>
    <w:rsid w:val="00152A0E"/>
    <w:rsid w:val="00162EE3"/>
    <w:rsid w:val="00167FBD"/>
    <w:rsid w:val="001848CF"/>
    <w:rsid w:val="00187E19"/>
    <w:rsid w:val="001A7CDC"/>
    <w:rsid w:val="001D7AFF"/>
    <w:rsid w:val="001F21E3"/>
    <w:rsid w:val="001F7030"/>
    <w:rsid w:val="00213466"/>
    <w:rsid w:val="00232342"/>
    <w:rsid w:val="00232F42"/>
    <w:rsid w:val="0023448C"/>
    <w:rsid w:val="002602CF"/>
    <w:rsid w:val="00285D42"/>
    <w:rsid w:val="00291BB0"/>
    <w:rsid w:val="002B679F"/>
    <w:rsid w:val="002B6E61"/>
    <w:rsid w:val="002C2525"/>
    <w:rsid w:val="002D23E5"/>
    <w:rsid w:val="003641C2"/>
    <w:rsid w:val="003B0221"/>
    <w:rsid w:val="003B6119"/>
    <w:rsid w:val="003F56A9"/>
    <w:rsid w:val="004043BA"/>
    <w:rsid w:val="004B37F7"/>
    <w:rsid w:val="004C2906"/>
    <w:rsid w:val="004E4BBE"/>
    <w:rsid w:val="004E76C7"/>
    <w:rsid w:val="00517A49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97D27"/>
    <w:rsid w:val="007D039B"/>
    <w:rsid w:val="007D3617"/>
    <w:rsid w:val="007D4EFD"/>
    <w:rsid w:val="007E3D15"/>
    <w:rsid w:val="007E6B52"/>
    <w:rsid w:val="00827987"/>
    <w:rsid w:val="00842AC2"/>
    <w:rsid w:val="00851157"/>
    <w:rsid w:val="00873B72"/>
    <w:rsid w:val="00897899"/>
    <w:rsid w:val="008A2851"/>
    <w:rsid w:val="008E4311"/>
    <w:rsid w:val="00952E42"/>
    <w:rsid w:val="009779A0"/>
    <w:rsid w:val="00984E0A"/>
    <w:rsid w:val="009A1534"/>
    <w:rsid w:val="009C7682"/>
    <w:rsid w:val="009E0990"/>
    <w:rsid w:val="00A248B2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D518A"/>
    <w:rsid w:val="00BE5ABC"/>
    <w:rsid w:val="00C07766"/>
    <w:rsid w:val="00C359DA"/>
    <w:rsid w:val="00C37F8D"/>
    <w:rsid w:val="00C418FF"/>
    <w:rsid w:val="00C71DDE"/>
    <w:rsid w:val="00C82333"/>
    <w:rsid w:val="00C93603"/>
    <w:rsid w:val="00CA5724"/>
    <w:rsid w:val="00CA6818"/>
    <w:rsid w:val="00CC2BAF"/>
    <w:rsid w:val="00CD726F"/>
    <w:rsid w:val="00D161B7"/>
    <w:rsid w:val="00D557C8"/>
    <w:rsid w:val="00D72A9E"/>
    <w:rsid w:val="00DA7765"/>
    <w:rsid w:val="00DB1262"/>
    <w:rsid w:val="00DB605A"/>
    <w:rsid w:val="00DB775B"/>
    <w:rsid w:val="00DC74A3"/>
    <w:rsid w:val="00DD5A81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85E45"/>
    <w:rsid w:val="00FA28FD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F693B2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4</cp:revision>
  <cp:lastPrinted>2023-12-07T11:39:00Z</cp:lastPrinted>
  <dcterms:created xsi:type="dcterms:W3CDTF">2023-11-07T08:03:00Z</dcterms:created>
  <dcterms:modified xsi:type="dcterms:W3CDTF">2023-12-13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